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116C24" w14:textId="77777777" w:rsidR="00FE7B9A" w:rsidRDefault="00FE7B9A" w:rsidP="00BB5888">
      <w:pPr>
        <w:rPr>
          <w:rFonts w:ascii="Verdana" w:hAnsi="Verdana" w:cs="Arial"/>
          <w:b/>
          <w:bCs/>
          <w:smallCaps/>
          <w:sz w:val="20"/>
          <w:szCs w:val="20"/>
        </w:rPr>
      </w:pPr>
    </w:p>
    <w:p w14:paraId="392C1934" w14:textId="0743B8B3" w:rsidR="0000331F" w:rsidRPr="00BB5888" w:rsidRDefault="008E562C" w:rsidP="00EC404E">
      <w:pPr>
        <w:spacing w:line="360" w:lineRule="auto"/>
        <w:rPr>
          <w:rFonts w:ascii="Verdana" w:hAnsi="Verdana" w:cs="Arial"/>
          <w:b/>
          <w:bCs/>
          <w:smallCaps/>
          <w:sz w:val="20"/>
          <w:szCs w:val="20"/>
        </w:rPr>
      </w:pPr>
      <w:r>
        <w:rPr>
          <w:rFonts w:ascii="Verdana" w:hAnsi="Verdana" w:cs="Arial"/>
          <w:b/>
          <w:bCs/>
          <w:smallCaps/>
          <w:sz w:val="20"/>
          <w:szCs w:val="20"/>
        </w:rPr>
        <w:t xml:space="preserve">Areas of Expertise </w:t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="00FB7349" w:rsidRPr="00FA6065">
        <w:rPr>
          <w:rFonts w:ascii="Verdana" w:hAnsi="Verdana"/>
          <w:strike/>
          <w:sz w:val="20"/>
          <w:szCs w:val="20"/>
        </w:rPr>
        <w:tab/>
      </w:r>
      <w:r w:rsidR="00FB7349" w:rsidRPr="00FA6065">
        <w:rPr>
          <w:rFonts w:ascii="Verdana" w:hAnsi="Verdana"/>
          <w:strike/>
          <w:sz w:val="20"/>
          <w:szCs w:val="20"/>
        </w:rPr>
        <w:tab/>
      </w:r>
      <w:r w:rsidR="00FB7349" w:rsidRPr="00FA6065">
        <w:rPr>
          <w:rFonts w:ascii="Verdana" w:hAnsi="Verdana"/>
          <w:strike/>
          <w:sz w:val="20"/>
          <w:szCs w:val="20"/>
        </w:rPr>
        <w:tab/>
      </w:r>
      <w:r w:rsidR="00BB5888" w:rsidRPr="00FA6065">
        <w:rPr>
          <w:rFonts w:ascii="Verdana" w:hAnsi="Verdana"/>
          <w:strike/>
          <w:sz w:val="20"/>
          <w:szCs w:val="20"/>
        </w:rPr>
        <w:tab/>
      </w:r>
      <w:r w:rsidR="00BB5888" w:rsidRPr="00FA6065">
        <w:rPr>
          <w:rFonts w:ascii="Verdana" w:hAnsi="Verdana"/>
          <w:strike/>
          <w:sz w:val="20"/>
          <w:szCs w:val="20"/>
        </w:rPr>
        <w:tab/>
      </w:r>
    </w:p>
    <w:tbl>
      <w:tblPr>
        <w:tblW w:w="11089" w:type="dxa"/>
        <w:tblInd w:w="-285" w:type="dxa"/>
        <w:tblLook w:val="01E0" w:firstRow="1" w:lastRow="1" w:firstColumn="1" w:lastColumn="1" w:noHBand="0" w:noVBand="0"/>
      </w:tblPr>
      <w:tblGrid>
        <w:gridCol w:w="5291"/>
        <w:gridCol w:w="5798"/>
      </w:tblGrid>
      <w:tr w:rsidR="0000331F" w:rsidRPr="00FA6065" w14:paraId="348C3897" w14:textId="77777777" w:rsidTr="00847C52">
        <w:trPr>
          <w:trHeight w:val="769"/>
        </w:trPr>
        <w:tc>
          <w:tcPr>
            <w:tcW w:w="5291" w:type="dxa"/>
          </w:tcPr>
          <w:p w14:paraId="6BCFB216" w14:textId="00729B3D" w:rsidR="0000331F" w:rsidRPr="00FA6065" w:rsidRDefault="00A20FD3" w:rsidP="00F53EAA">
            <w:pPr>
              <w:numPr>
                <w:ilvl w:val="0"/>
                <w:numId w:val="8"/>
              </w:num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 w:rsidRPr="00A31C55">
              <w:rPr>
                <w:rFonts w:ascii="Verdana" w:hAnsi="Verdana"/>
                <w:sz w:val="20"/>
                <w:szCs w:val="20"/>
              </w:rPr>
              <w:t>J</w:t>
            </w:r>
            <w:r w:rsidR="000232FE">
              <w:rPr>
                <w:rFonts w:ascii="Verdana" w:hAnsi="Verdana"/>
                <w:sz w:val="20"/>
                <w:szCs w:val="20"/>
              </w:rPr>
              <w:t>ava</w:t>
            </w:r>
          </w:p>
          <w:p w14:paraId="430EFF92" w14:textId="6AD0244B" w:rsidR="0000331F" w:rsidRPr="00FE7B9A" w:rsidRDefault="003F2C35" w:rsidP="00F53EAA">
            <w:pPr>
              <w:numPr>
                <w:ilvl w:val="0"/>
                <w:numId w:val="8"/>
              </w:num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In-memory </w:t>
            </w:r>
            <w:proofErr w:type="spellStart"/>
            <w:r>
              <w:rPr>
                <w:rFonts w:ascii="Verdana" w:hAnsi="Verdana"/>
                <w:sz w:val="20"/>
                <w:szCs w:val="20"/>
              </w:rPr>
              <w:t>datagrid</w:t>
            </w:r>
            <w:proofErr w:type="spellEnd"/>
          </w:p>
        </w:tc>
        <w:tc>
          <w:tcPr>
            <w:tcW w:w="5798" w:type="dxa"/>
          </w:tcPr>
          <w:p w14:paraId="316F5DBB" w14:textId="4045F7BA" w:rsidR="00E615B2" w:rsidRPr="00E615B2" w:rsidRDefault="003F2C35" w:rsidP="00F53EAA">
            <w:pPr>
              <w:numPr>
                <w:ilvl w:val="0"/>
                <w:numId w:val="8"/>
              </w:numPr>
              <w:tabs>
                <w:tab w:val="clear" w:pos="1080"/>
                <w:tab w:val="num" w:pos="1024"/>
              </w:tabs>
              <w:autoSpaceDE w:val="0"/>
              <w:autoSpaceDN w:val="0"/>
              <w:adjustRightInd w:val="0"/>
              <w:spacing w:line="276" w:lineRule="auto"/>
              <w:rPr>
                <w:rFonts w:ascii="Verdana" w:hAnsi="Verdana" w:cs="Verdana-Bold"/>
                <w:bCs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e-Commerce</w:t>
            </w:r>
          </w:p>
          <w:p w14:paraId="71E68BC0" w14:textId="2E6E0A8A" w:rsidR="00A31C55" w:rsidRPr="00FE7B9A" w:rsidRDefault="003F2C35" w:rsidP="00FE7B9A">
            <w:pPr>
              <w:numPr>
                <w:ilvl w:val="0"/>
                <w:numId w:val="8"/>
              </w:numPr>
              <w:tabs>
                <w:tab w:val="clear" w:pos="1080"/>
                <w:tab w:val="num" w:pos="1024"/>
              </w:tabs>
              <w:autoSpaceDE w:val="0"/>
              <w:autoSpaceDN w:val="0"/>
              <w:adjustRightInd w:val="0"/>
              <w:spacing w:line="276" w:lineRule="auto"/>
              <w:rPr>
                <w:rFonts w:ascii="Verdana" w:hAnsi="Verdana" w:cs="Verdana-Bold"/>
                <w:bCs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Performance o</w:t>
            </w:r>
            <w:r w:rsidR="00360E4F">
              <w:rPr>
                <w:rFonts w:ascii="Verdana" w:hAnsi="Verdana"/>
                <w:sz w:val="20"/>
                <w:szCs w:val="20"/>
              </w:rPr>
              <w:t>ptimization</w:t>
            </w:r>
          </w:p>
        </w:tc>
      </w:tr>
    </w:tbl>
    <w:p w14:paraId="494FBE37" w14:textId="4C257F45" w:rsidR="0000331F" w:rsidRDefault="0000331F" w:rsidP="00F53EAA">
      <w:pPr>
        <w:autoSpaceDE w:val="0"/>
        <w:autoSpaceDN w:val="0"/>
        <w:adjustRightInd w:val="0"/>
        <w:rPr>
          <w:rFonts w:ascii="Verdana" w:hAnsi="Verdana"/>
          <w:strike/>
          <w:sz w:val="20"/>
          <w:szCs w:val="20"/>
        </w:rPr>
      </w:pPr>
      <w:r w:rsidRPr="00FA6065">
        <w:rPr>
          <w:rFonts w:ascii="Verdana" w:hAnsi="Verdana"/>
          <w:b/>
          <w:smallCaps/>
          <w:sz w:val="20"/>
          <w:szCs w:val="20"/>
        </w:rPr>
        <w:t>Professional Experience</w:t>
      </w:r>
      <w:r w:rsidRPr="00FA6065">
        <w:rPr>
          <w:rFonts w:ascii="Verdana" w:hAnsi="Verdana"/>
          <w:b/>
          <w:smallCaps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="00906127" w:rsidRPr="00FA6065">
        <w:rPr>
          <w:rFonts w:ascii="Verdana" w:hAnsi="Verdana"/>
          <w:strike/>
          <w:sz w:val="20"/>
          <w:szCs w:val="20"/>
        </w:rPr>
        <w:tab/>
      </w:r>
      <w:r w:rsidR="00906127" w:rsidRPr="00FA6065">
        <w:rPr>
          <w:rFonts w:ascii="Verdana" w:hAnsi="Verdana"/>
          <w:strike/>
          <w:sz w:val="20"/>
          <w:szCs w:val="20"/>
        </w:rPr>
        <w:tab/>
      </w:r>
      <w:r w:rsidR="00906127">
        <w:rPr>
          <w:rFonts w:ascii="Verdana" w:hAnsi="Verdana"/>
          <w:strike/>
          <w:sz w:val="20"/>
          <w:szCs w:val="20"/>
        </w:rPr>
        <w:tab/>
      </w:r>
    </w:p>
    <w:p w14:paraId="13411462" w14:textId="77777777" w:rsidR="00B36A2D" w:rsidRDefault="00B36A2D" w:rsidP="00F53EAA">
      <w:pPr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</w:p>
    <w:p w14:paraId="42B7A342" w14:textId="013B6A00" w:rsidR="008E16CD" w:rsidRDefault="007F62D0" w:rsidP="00F53EAA">
      <w:pPr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  <w:r w:rsidRPr="008442E6">
        <w:rPr>
          <w:rFonts w:ascii="Verdana" w:hAnsi="Verdana"/>
          <w:b/>
          <w:sz w:val="20"/>
          <w:szCs w:val="20"/>
        </w:rPr>
        <w:t>Lead</w:t>
      </w:r>
      <w:r w:rsidR="00584551">
        <w:rPr>
          <w:rFonts w:ascii="Verdana" w:hAnsi="Verdana"/>
          <w:b/>
          <w:sz w:val="20"/>
          <w:szCs w:val="20"/>
        </w:rPr>
        <w:t xml:space="preserve"> Software Engineer</w:t>
      </w:r>
      <w:r>
        <w:rPr>
          <w:rFonts w:ascii="Verdana" w:hAnsi="Verdana"/>
          <w:b/>
          <w:smallCaps/>
          <w:sz w:val="20"/>
          <w:szCs w:val="20"/>
        </w:rPr>
        <w:t xml:space="preserve"> </w:t>
      </w:r>
      <w:r w:rsidRPr="00FE17F4">
        <w:rPr>
          <w:rFonts w:ascii="Verdana" w:hAnsi="Verdana"/>
          <w:smallCaps/>
          <w:sz w:val="20"/>
          <w:szCs w:val="20"/>
        </w:rPr>
        <w:t>at</w:t>
      </w:r>
      <w:r>
        <w:rPr>
          <w:rFonts w:ascii="Verdana" w:hAnsi="Verdana"/>
          <w:b/>
          <w:smallCaps/>
          <w:sz w:val="20"/>
          <w:szCs w:val="20"/>
        </w:rPr>
        <w:t xml:space="preserve"> </w:t>
      </w:r>
      <w:r w:rsidR="008E16CD">
        <w:rPr>
          <w:rFonts w:ascii="Verdana" w:hAnsi="Verdana"/>
          <w:b/>
          <w:smallCaps/>
          <w:sz w:val="20"/>
          <w:szCs w:val="20"/>
        </w:rPr>
        <w:t>EPAM Systems Inc</w:t>
      </w:r>
      <w:r w:rsidR="008E16CD" w:rsidRPr="00FA6065">
        <w:rPr>
          <w:rFonts w:ascii="Verdana" w:hAnsi="Verdana"/>
          <w:b/>
          <w:smallCaps/>
          <w:sz w:val="20"/>
          <w:szCs w:val="20"/>
        </w:rPr>
        <w:t>,</w:t>
      </w:r>
      <w:r w:rsidR="008E16CD" w:rsidRPr="00FA6065">
        <w:rPr>
          <w:rFonts w:ascii="Verdana" w:hAnsi="Verdana"/>
          <w:smallCaps/>
          <w:sz w:val="20"/>
          <w:szCs w:val="20"/>
        </w:rPr>
        <w:t xml:space="preserve"> </w:t>
      </w:r>
      <w:r w:rsidR="008E16CD">
        <w:rPr>
          <w:rFonts w:ascii="Verdana" w:hAnsi="Verdana"/>
          <w:smallCaps/>
          <w:sz w:val="20"/>
          <w:szCs w:val="20"/>
        </w:rPr>
        <w:t xml:space="preserve">USA                      </w:t>
      </w:r>
      <w:r>
        <w:rPr>
          <w:rFonts w:ascii="Verdana" w:hAnsi="Verdana"/>
          <w:smallCaps/>
          <w:sz w:val="20"/>
          <w:szCs w:val="20"/>
        </w:rPr>
        <w:t xml:space="preserve">                 </w:t>
      </w:r>
      <w:r w:rsidR="00584551">
        <w:rPr>
          <w:rFonts w:ascii="Verdana" w:hAnsi="Verdana"/>
          <w:smallCaps/>
          <w:sz w:val="20"/>
          <w:szCs w:val="20"/>
        </w:rPr>
        <w:t xml:space="preserve">                   </w:t>
      </w:r>
      <w:r w:rsidR="006C0A2D">
        <w:rPr>
          <w:rFonts w:ascii="Verdana" w:hAnsi="Verdana"/>
          <w:smallCaps/>
          <w:sz w:val="20"/>
          <w:szCs w:val="20"/>
        </w:rPr>
        <w:t xml:space="preserve"> </w:t>
      </w:r>
      <w:r w:rsidR="008E16CD">
        <w:rPr>
          <w:rFonts w:ascii="Verdana" w:hAnsi="Verdana"/>
          <w:sz w:val="20"/>
          <w:szCs w:val="20"/>
        </w:rPr>
        <w:t>Feb</w:t>
      </w:r>
      <w:r w:rsidR="008E16CD" w:rsidRPr="00FA6065">
        <w:rPr>
          <w:rFonts w:ascii="Verdana" w:hAnsi="Verdana"/>
          <w:sz w:val="20"/>
          <w:szCs w:val="20"/>
        </w:rPr>
        <w:t xml:space="preserve"> </w:t>
      </w:r>
      <w:r w:rsidR="008E16CD">
        <w:rPr>
          <w:rFonts w:ascii="Verdana" w:hAnsi="Verdana"/>
          <w:sz w:val="20"/>
          <w:szCs w:val="20"/>
        </w:rPr>
        <w:t>2008</w:t>
      </w:r>
      <w:r w:rsidR="008E16CD" w:rsidRPr="00FA6065">
        <w:rPr>
          <w:rFonts w:ascii="Verdana" w:hAnsi="Verdana"/>
          <w:sz w:val="20"/>
          <w:szCs w:val="20"/>
        </w:rPr>
        <w:t xml:space="preserve"> - </w:t>
      </w:r>
      <w:r w:rsidR="008E16CD" w:rsidRPr="00D327DF">
        <w:rPr>
          <w:rFonts w:ascii="Verdana" w:hAnsi="Verdana"/>
          <w:i/>
          <w:sz w:val="20"/>
          <w:szCs w:val="20"/>
        </w:rPr>
        <w:t>present</w:t>
      </w:r>
    </w:p>
    <w:p w14:paraId="19FEE289" w14:textId="0934D5EB" w:rsidR="00B36A2D" w:rsidRDefault="003F2C35" w:rsidP="00F53EAA">
      <w:pPr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EPAM Systems is a g</w:t>
      </w:r>
      <w:r w:rsidR="008E16CD">
        <w:rPr>
          <w:rFonts w:ascii="Verdana" w:hAnsi="Verdana"/>
          <w:sz w:val="20"/>
          <w:szCs w:val="20"/>
        </w:rPr>
        <w:t xml:space="preserve">lobal </w:t>
      </w:r>
      <w:r w:rsidR="00B36A2D" w:rsidRPr="00B36A2D">
        <w:rPr>
          <w:rFonts w:ascii="Verdana" w:hAnsi="Verdana"/>
          <w:sz w:val="20"/>
          <w:szCs w:val="20"/>
        </w:rPr>
        <w:t>provider of software engineering and IT consulting service</w:t>
      </w:r>
      <w:r w:rsidR="008E16CD">
        <w:rPr>
          <w:rFonts w:ascii="Verdana" w:hAnsi="Verdana"/>
          <w:sz w:val="20"/>
          <w:szCs w:val="20"/>
        </w:rPr>
        <w:t>s across various industries</w:t>
      </w:r>
    </w:p>
    <w:p w14:paraId="7BE0BADA" w14:textId="0B6831D4" w:rsidR="00847C52" w:rsidRDefault="00847C52" w:rsidP="00F53EAA">
      <w:pPr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</w:p>
    <w:p w14:paraId="20D06CB4" w14:textId="7A5EC9D6" w:rsidR="00847C52" w:rsidRPr="00BB5888" w:rsidRDefault="00847C52" w:rsidP="00847C52">
      <w:pPr>
        <w:spacing w:line="360" w:lineRule="auto"/>
        <w:rPr>
          <w:rFonts w:ascii="Verdana" w:hAnsi="Verdana" w:cs="Arial"/>
          <w:b/>
          <w:bCs/>
          <w:smallCaps/>
          <w:sz w:val="20"/>
          <w:szCs w:val="20"/>
        </w:rPr>
      </w:pPr>
      <w:r w:rsidRPr="00847C52">
        <w:rPr>
          <w:rFonts w:ascii="Verdana" w:hAnsi="Verdana" w:cs="Arial"/>
          <w:b/>
          <w:bCs/>
          <w:smallCaps/>
          <w:sz w:val="20"/>
          <w:szCs w:val="20"/>
        </w:rPr>
        <w:t>Responsibilities</w:t>
      </w:r>
      <w:r>
        <w:rPr>
          <w:rFonts w:ascii="Verdana" w:hAnsi="Verdana" w:cs="Arial"/>
          <w:b/>
          <w:bCs/>
          <w:smallCaps/>
          <w:sz w:val="20"/>
          <w:szCs w:val="20"/>
        </w:rPr>
        <w:t xml:space="preserve"> </w:t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</w:p>
    <w:p w14:paraId="50EB166F" w14:textId="0DE62CD5" w:rsidR="00847C52" w:rsidRPr="00847C52" w:rsidRDefault="00C078DC" w:rsidP="009D5C42">
      <w:pPr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Working as Development Technical Lead I’m responsible for </w:t>
      </w:r>
      <w:r w:rsidRPr="00C078DC">
        <w:rPr>
          <w:rFonts w:ascii="Verdana" w:hAnsi="Verdana"/>
          <w:sz w:val="20"/>
          <w:szCs w:val="20"/>
        </w:rPr>
        <w:t xml:space="preserve">designing, delivering, and proposing strategic initiatives for </w:t>
      </w:r>
      <w:r>
        <w:rPr>
          <w:rFonts w:ascii="Verdana" w:hAnsi="Verdana"/>
          <w:sz w:val="20"/>
          <w:szCs w:val="20"/>
        </w:rPr>
        <w:t>client’s</w:t>
      </w:r>
      <w:r w:rsidRPr="00C078DC">
        <w:rPr>
          <w:rFonts w:ascii="Verdana" w:hAnsi="Verdana"/>
          <w:sz w:val="20"/>
          <w:szCs w:val="20"/>
        </w:rPr>
        <w:t xml:space="preserve"> </w:t>
      </w:r>
      <w:r w:rsidR="003F2C35">
        <w:rPr>
          <w:rFonts w:ascii="Verdana" w:hAnsi="Verdana"/>
          <w:sz w:val="20"/>
          <w:szCs w:val="20"/>
        </w:rPr>
        <w:t>distributed systems</w:t>
      </w:r>
      <w:r>
        <w:rPr>
          <w:rFonts w:ascii="Verdana" w:hAnsi="Verdana"/>
          <w:sz w:val="20"/>
          <w:szCs w:val="20"/>
        </w:rPr>
        <w:t>.</w:t>
      </w:r>
    </w:p>
    <w:p w14:paraId="7631C8EC" w14:textId="77777777" w:rsidR="00847C52" w:rsidRPr="00847C52" w:rsidRDefault="00847C52" w:rsidP="00847C52">
      <w:pPr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</w:p>
    <w:p w14:paraId="304D8C36" w14:textId="1898BE77" w:rsidR="00847C52" w:rsidRPr="00BB5888" w:rsidRDefault="00847C52" w:rsidP="00847C52">
      <w:pPr>
        <w:spacing w:line="360" w:lineRule="auto"/>
        <w:rPr>
          <w:rFonts w:ascii="Verdana" w:hAnsi="Verdana" w:cs="Arial"/>
          <w:b/>
          <w:bCs/>
          <w:smallCaps/>
          <w:sz w:val="20"/>
          <w:szCs w:val="20"/>
        </w:rPr>
      </w:pPr>
      <w:r w:rsidRPr="006C0A2D">
        <w:rPr>
          <w:rFonts w:ascii="Verdana" w:hAnsi="Verdana" w:cs="Arial"/>
          <w:b/>
          <w:color w:val="000000"/>
          <w:sz w:val="20"/>
          <w:szCs w:val="20"/>
        </w:rPr>
        <w:t>Accomplishments</w:t>
      </w:r>
      <w:r>
        <w:rPr>
          <w:rFonts w:ascii="Verdana" w:hAnsi="Verdana" w:cs="Arial"/>
          <w:b/>
          <w:color w:val="000000"/>
          <w:sz w:val="20"/>
          <w:szCs w:val="20"/>
        </w:rPr>
        <w:t xml:space="preserve"> </w:t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</w:p>
    <w:tbl>
      <w:tblPr>
        <w:tblStyle w:val="TableGrid"/>
        <w:tblW w:w="0" w:type="auto"/>
        <w:tblLook w:val="05A0" w:firstRow="1" w:lastRow="0" w:firstColumn="1" w:lastColumn="1" w:noHBand="0" w:noVBand="1"/>
      </w:tblPr>
      <w:tblGrid>
        <w:gridCol w:w="1980"/>
        <w:gridCol w:w="8810"/>
      </w:tblGrid>
      <w:tr w:rsidR="000E023F" w14:paraId="16ACE157" w14:textId="77777777" w:rsidTr="008F0729">
        <w:trPr>
          <w:trHeight w:val="350"/>
        </w:trPr>
        <w:tc>
          <w:tcPr>
            <w:tcW w:w="1980" w:type="dxa"/>
            <w:tcBorders>
              <w:top w:val="nil"/>
              <w:left w:val="nil"/>
            </w:tcBorders>
          </w:tcPr>
          <w:p w14:paraId="6AA600F2" w14:textId="628F32A4" w:rsidR="000E023F" w:rsidRPr="000E023F" w:rsidRDefault="00C00945" w:rsidP="000E023F">
            <w:pPr>
              <w:spacing w:line="276" w:lineRule="auto"/>
              <w:rPr>
                <w:rFonts w:ascii="Verdana" w:hAnsi="Verdana"/>
                <w:b/>
                <w:sz w:val="20"/>
                <w:szCs w:val="20"/>
              </w:rPr>
            </w:pPr>
            <w:r>
              <w:rPr>
                <w:rFonts w:ascii="Verdana" w:hAnsi="Verdana"/>
                <w:b/>
                <w:sz w:val="20"/>
                <w:szCs w:val="20"/>
              </w:rPr>
              <w:t>Client</w:t>
            </w:r>
          </w:p>
        </w:tc>
        <w:tc>
          <w:tcPr>
            <w:tcW w:w="8810" w:type="dxa"/>
            <w:tcBorders>
              <w:top w:val="nil"/>
              <w:right w:val="nil"/>
            </w:tcBorders>
          </w:tcPr>
          <w:p w14:paraId="7D7F45FC" w14:textId="05D1F051" w:rsidR="000E023F" w:rsidRPr="000E023F" w:rsidRDefault="000E023F" w:rsidP="000E023F">
            <w:pPr>
              <w:spacing w:line="276" w:lineRule="auto"/>
              <w:rPr>
                <w:rFonts w:ascii="Verdana" w:hAnsi="Verdana"/>
                <w:b/>
                <w:sz w:val="20"/>
                <w:szCs w:val="20"/>
              </w:rPr>
            </w:pPr>
            <w:r w:rsidRPr="000E023F">
              <w:rPr>
                <w:rFonts w:ascii="Verdana" w:hAnsi="Verdana"/>
                <w:b/>
                <w:sz w:val="20"/>
                <w:szCs w:val="20"/>
              </w:rPr>
              <w:t>Accomplishment</w:t>
            </w:r>
          </w:p>
        </w:tc>
      </w:tr>
      <w:tr w:rsidR="00D4049A" w14:paraId="742790DC" w14:textId="77777777" w:rsidTr="00D4049A">
        <w:trPr>
          <w:trHeight w:val="710"/>
        </w:trPr>
        <w:tc>
          <w:tcPr>
            <w:tcW w:w="1980" w:type="dxa"/>
            <w:tcBorders>
              <w:top w:val="nil"/>
              <w:left w:val="nil"/>
            </w:tcBorders>
          </w:tcPr>
          <w:p w14:paraId="4A6C7AE7" w14:textId="7B9DE8F3" w:rsidR="00D4049A" w:rsidRDefault="00D4049A" w:rsidP="000E023F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 w:rsidRPr="00D4049A">
              <w:rPr>
                <w:rFonts w:ascii="Verdana" w:hAnsi="Verdana"/>
                <w:sz w:val="20"/>
                <w:szCs w:val="20"/>
              </w:rPr>
              <w:t>Google</w:t>
            </w:r>
          </w:p>
          <w:p w14:paraId="52A9C4B8" w14:textId="46B28A32" w:rsidR="00D4049A" w:rsidRPr="00D4049A" w:rsidRDefault="00D4049A" w:rsidP="000E023F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8810" w:type="dxa"/>
            <w:tcBorders>
              <w:top w:val="nil"/>
              <w:right w:val="nil"/>
            </w:tcBorders>
          </w:tcPr>
          <w:p w14:paraId="55ECAFF8" w14:textId="6B8B2D56" w:rsidR="00D4049A" w:rsidRPr="00D4049A" w:rsidRDefault="00D4049A" w:rsidP="000E023F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  <w:bookmarkStart w:id="0" w:name="_GoBack"/>
            <w:r>
              <w:rPr>
                <w:rFonts w:ascii="Verdana" w:hAnsi="Verdana"/>
                <w:sz w:val="20"/>
                <w:szCs w:val="20"/>
              </w:rPr>
              <w:t xml:space="preserve">Introduced a data processing </w:t>
            </w:r>
            <w:r w:rsidR="001110A3">
              <w:rPr>
                <w:rFonts w:ascii="Verdana" w:hAnsi="Verdana"/>
                <w:sz w:val="20"/>
                <w:szCs w:val="20"/>
              </w:rPr>
              <w:t>pipeline for Advertising system</w:t>
            </w:r>
            <w:r>
              <w:rPr>
                <w:rFonts w:ascii="Verdana" w:hAnsi="Verdana"/>
                <w:sz w:val="20"/>
                <w:szCs w:val="20"/>
              </w:rPr>
              <w:t xml:space="preserve">, which completely replaced </w:t>
            </w:r>
            <w:r w:rsidR="00F7756A">
              <w:rPr>
                <w:rFonts w:ascii="Verdana" w:hAnsi="Verdana"/>
                <w:sz w:val="20"/>
                <w:szCs w:val="20"/>
              </w:rPr>
              <w:t>a</w:t>
            </w:r>
            <w:r w:rsidR="001110A3">
              <w:rPr>
                <w:rFonts w:ascii="Verdana" w:hAnsi="Verdana"/>
                <w:sz w:val="20"/>
                <w:szCs w:val="20"/>
              </w:rPr>
              <w:t>n existed</w:t>
            </w:r>
            <w:r w:rsidR="00F7756A">
              <w:rPr>
                <w:rFonts w:ascii="Verdana" w:hAnsi="Verdana"/>
                <w:sz w:val="20"/>
                <w:szCs w:val="20"/>
              </w:rPr>
              <w:t xml:space="preserve"> </w:t>
            </w:r>
            <w:r>
              <w:rPr>
                <w:rFonts w:ascii="Verdana" w:hAnsi="Verdana"/>
                <w:sz w:val="20"/>
                <w:szCs w:val="20"/>
              </w:rPr>
              <w:t>manual workflow. Client waiting time decreased from 3 days to 1 hour.</w:t>
            </w:r>
            <w:bookmarkEnd w:id="0"/>
          </w:p>
        </w:tc>
      </w:tr>
      <w:tr w:rsidR="000E023F" w14:paraId="405E6F4F" w14:textId="77777777" w:rsidTr="008F0729">
        <w:trPr>
          <w:trHeight w:val="710"/>
        </w:trPr>
        <w:tc>
          <w:tcPr>
            <w:tcW w:w="1980" w:type="dxa"/>
            <w:vMerge w:val="restart"/>
            <w:tcBorders>
              <w:left w:val="nil"/>
            </w:tcBorders>
          </w:tcPr>
          <w:p w14:paraId="014D85C6" w14:textId="6518B9A7" w:rsidR="000E023F" w:rsidRDefault="000E023F" w:rsidP="000E023F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Sephora</w:t>
            </w:r>
          </w:p>
        </w:tc>
        <w:tc>
          <w:tcPr>
            <w:tcW w:w="8810" w:type="dxa"/>
            <w:tcBorders>
              <w:right w:val="nil"/>
            </w:tcBorders>
          </w:tcPr>
          <w:p w14:paraId="1611B521" w14:textId="09C34DB3" w:rsidR="000E023F" w:rsidRDefault="000E023F" w:rsidP="000E023F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 w:rsidRPr="000E023F">
              <w:rPr>
                <w:rFonts w:ascii="Verdana" w:hAnsi="Verdana"/>
                <w:sz w:val="20"/>
                <w:szCs w:val="20"/>
              </w:rPr>
              <w:t>Increased production system’s throughput in 5 times by introducing distributed caching, which reduced amount of DB updates by 90%</w:t>
            </w:r>
          </w:p>
        </w:tc>
      </w:tr>
      <w:tr w:rsidR="000E023F" w14:paraId="6FE1869B" w14:textId="77777777" w:rsidTr="008F0729">
        <w:trPr>
          <w:trHeight w:val="764"/>
        </w:trPr>
        <w:tc>
          <w:tcPr>
            <w:tcW w:w="1980" w:type="dxa"/>
            <w:vMerge/>
            <w:tcBorders>
              <w:left w:val="nil"/>
            </w:tcBorders>
          </w:tcPr>
          <w:p w14:paraId="79BB2563" w14:textId="77777777" w:rsidR="000E023F" w:rsidRDefault="000E023F" w:rsidP="000E023F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8810" w:type="dxa"/>
            <w:tcBorders>
              <w:right w:val="nil"/>
            </w:tcBorders>
          </w:tcPr>
          <w:p w14:paraId="1B964BAA" w14:textId="73FEBC4B" w:rsidR="000E023F" w:rsidRPr="000E023F" w:rsidRDefault="000E023F" w:rsidP="000E023F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 w:rsidRPr="00847C52">
              <w:rPr>
                <w:rFonts w:ascii="Verdana" w:hAnsi="Verdana"/>
                <w:sz w:val="20"/>
                <w:szCs w:val="20"/>
              </w:rPr>
              <w:t xml:space="preserve">Improved data processing flow by introducing </w:t>
            </w:r>
            <w:r>
              <w:rPr>
                <w:rFonts w:ascii="Verdana" w:hAnsi="Verdana"/>
                <w:sz w:val="20"/>
                <w:szCs w:val="20"/>
              </w:rPr>
              <w:t>a</w:t>
            </w:r>
            <w:r w:rsidRPr="00847C52">
              <w:rPr>
                <w:rFonts w:ascii="Verdana" w:hAnsi="Verdana"/>
                <w:sz w:val="20"/>
                <w:szCs w:val="20"/>
              </w:rPr>
              <w:t>synchronous framework, which increased performance</w:t>
            </w:r>
            <w:r>
              <w:rPr>
                <w:rFonts w:ascii="Verdana" w:hAnsi="Verdana"/>
                <w:sz w:val="20"/>
                <w:szCs w:val="20"/>
              </w:rPr>
              <w:t xml:space="preserve"> in 3 times, and also made the system more scalable</w:t>
            </w:r>
            <w:r w:rsidR="00D4049A">
              <w:rPr>
                <w:rFonts w:ascii="Verdana" w:hAnsi="Verdana"/>
                <w:sz w:val="20"/>
                <w:szCs w:val="20"/>
              </w:rPr>
              <w:t>.</w:t>
            </w:r>
          </w:p>
        </w:tc>
      </w:tr>
      <w:tr w:rsidR="00087D1B" w14:paraId="31CB44A6" w14:textId="77777777" w:rsidTr="008F0729">
        <w:trPr>
          <w:trHeight w:val="764"/>
        </w:trPr>
        <w:tc>
          <w:tcPr>
            <w:tcW w:w="1980" w:type="dxa"/>
            <w:tcBorders>
              <w:left w:val="nil"/>
            </w:tcBorders>
          </w:tcPr>
          <w:p w14:paraId="5CDCF4BE" w14:textId="4B369411" w:rsidR="00087D1B" w:rsidRDefault="00087D1B" w:rsidP="000E023F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GNC</w:t>
            </w:r>
          </w:p>
        </w:tc>
        <w:tc>
          <w:tcPr>
            <w:tcW w:w="8810" w:type="dxa"/>
            <w:tcBorders>
              <w:right w:val="nil"/>
            </w:tcBorders>
          </w:tcPr>
          <w:p w14:paraId="23A5FC42" w14:textId="0E8A7991" w:rsidR="00087D1B" w:rsidRPr="00D71691" w:rsidRDefault="0017118B" w:rsidP="000E023F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Introduced </w:t>
            </w:r>
            <w:r w:rsidR="00D71691">
              <w:rPr>
                <w:rFonts w:ascii="Verdana" w:hAnsi="Verdana"/>
                <w:sz w:val="20"/>
                <w:szCs w:val="20"/>
              </w:rPr>
              <w:t xml:space="preserve">a data </w:t>
            </w:r>
            <w:r>
              <w:rPr>
                <w:rFonts w:ascii="Verdana" w:hAnsi="Verdana"/>
                <w:sz w:val="20"/>
                <w:szCs w:val="20"/>
              </w:rPr>
              <w:t xml:space="preserve">processing </w:t>
            </w:r>
            <w:r w:rsidR="00D71691">
              <w:rPr>
                <w:rFonts w:ascii="Verdana" w:hAnsi="Verdana"/>
                <w:sz w:val="20"/>
                <w:szCs w:val="20"/>
              </w:rPr>
              <w:t xml:space="preserve">pipeline for post order handling. It helped to decrease </w:t>
            </w:r>
            <w:r w:rsidR="00E16116">
              <w:rPr>
                <w:rFonts w:ascii="Verdana" w:hAnsi="Verdana"/>
                <w:sz w:val="20"/>
                <w:szCs w:val="20"/>
              </w:rPr>
              <w:t>order placement time from 9 to 2 seconds</w:t>
            </w:r>
            <w:r w:rsidR="00D4049A">
              <w:rPr>
                <w:rFonts w:ascii="Verdana" w:hAnsi="Verdana"/>
                <w:sz w:val="20"/>
                <w:szCs w:val="20"/>
              </w:rPr>
              <w:t>.</w:t>
            </w:r>
          </w:p>
        </w:tc>
      </w:tr>
      <w:tr w:rsidR="00087D1B" w14:paraId="608256B1" w14:textId="77777777" w:rsidTr="008F0729">
        <w:trPr>
          <w:trHeight w:val="962"/>
        </w:trPr>
        <w:tc>
          <w:tcPr>
            <w:tcW w:w="1980" w:type="dxa"/>
            <w:tcBorders>
              <w:left w:val="nil"/>
            </w:tcBorders>
          </w:tcPr>
          <w:p w14:paraId="5E155185" w14:textId="15BCD520" w:rsidR="00087D1B" w:rsidRDefault="00E16116" w:rsidP="000E023F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  <w:proofErr w:type="spellStart"/>
            <w:r>
              <w:rPr>
                <w:rFonts w:ascii="Verdana" w:hAnsi="Verdana"/>
                <w:sz w:val="20"/>
                <w:szCs w:val="20"/>
              </w:rPr>
              <w:t>Brico</w:t>
            </w:r>
            <w:proofErr w:type="spellEnd"/>
            <w:r>
              <w:rPr>
                <w:rFonts w:ascii="Verdana" w:hAnsi="Verdana"/>
                <w:sz w:val="20"/>
                <w:szCs w:val="20"/>
              </w:rPr>
              <w:t xml:space="preserve"> Depot</w:t>
            </w:r>
          </w:p>
        </w:tc>
        <w:tc>
          <w:tcPr>
            <w:tcW w:w="8810" w:type="dxa"/>
            <w:tcBorders>
              <w:right w:val="nil"/>
            </w:tcBorders>
          </w:tcPr>
          <w:p w14:paraId="72E54483" w14:textId="71666DF0" w:rsidR="00087D1B" w:rsidRPr="00847C52" w:rsidRDefault="00E16116" w:rsidP="000E023F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Optimized application’s JVM settings across e-Commerce cluster, so amount of Full GC decreased from 1 per min to 1 per day. As a result, the application gained 30% in throughput</w:t>
            </w:r>
            <w:r w:rsidR="00D4049A">
              <w:rPr>
                <w:rFonts w:ascii="Verdana" w:hAnsi="Verdana"/>
                <w:sz w:val="20"/>
                <w:szCs w:val="20"/>
              </w:rPr>
              <w:t>.</w:t>
            </w:r>
          </w:p>
        </w:tc>
      </w:tr>
      <w:tr w:rsidR="00087D1B" w14:paraId="5BEAACE4" w14:textId="77777777" w:rsidTr="008F0729">
        <w:trPr>
          <w:trHeight w:val="764"/>
        </w:trPr>
        <w:tc>
          <w:tcPr>
            <w:tcW w:w="1980" w:type="dxa"/>
            <w:tcBorders>
              <w:left w:val="nil"/>
              <w:bottom w:val="nil"/>
            </w:tcBorders>
          </w:tcPr>
          <w:p w14:paraId="03449CF2" w14:textId="3F46868C" w:rsidR="00087D1B" w:rsidRDefault="00E16116" w:rsidP="000E023F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Expedia</w:t>
            </w:r>
          </w:p>
        </w:tc>
        <w:tc>
          <w:tcPr>
            <w:tcW w:w="8810" w:type="dxa"/>
            <w:tcBorders>
              <w:bottom w:val="nil"/>
              <w:right w:val="nil"/>
            </w:tcBorders>
          </w:tcPr>
          <w:p w14:paraId="7A459ED1" w14:textId="01948E39" w:rsidR="00087D1B" w:rsidRPr="00847C52" w:rsidRDefault="008F0729" w:rsidP="000E023F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Implemented multithreaded J</w:t>
            </w:r>
            <w:r w:rsidR="00E16116">
              <w:rPr>
                <w:rFonts w:ascii="Verdana" w:hAnsi="Verdana"/>
                <w:sz w:val="20"/>
                <w:szCs w:val="20"/>
              </w:rPr>
              <w:t>ava clients for high load emulation, so it allowed to verify back-end services under 3,000 hits per second generated traffic</w:t>
            </w:r>
            <w:r w:rsidR="00D4049A">
              <w:rPr>
                <w:rFonts w:ascii="Verdana" w:hAnsi="Verdana"/>
                <w:sz w:val="20"/>
                <w:szCs w:val="20"/>
              </w:rPr>
              <w:t>.</w:t>
            </w:r>
          </w:p>
        </w:tc>
      </w:tr>
    </w:tbl>
    <w:p w14:paraId="3B297404" w14:textId="6C4B549E" w:rsidR="008F0729" w:rsidRDefault="008F0729" w:rsidP="00F53EAA">
      <w:pPr>
        <w:spacing w:line="276" w:lineRule="auto"/>
        <w:rPr>
          <w:rFonts w:ascii="Verdana" w:hAnsi="Verdana"/>
          <w:b/>
          <w:smallCaps/>
          <w:sz w:val="22"/>
          <w:szCs w:val="22"/>
        </w:rPr>
      </w:pPr>
    </w:p>
    <w:p w14:paraId="6197CD8D" w14:textId="6589446F" w:rsidR="00FE5D2A" w:rsidRPr="008F0729" w:rsidRDefault="002945CA" w:rsidP="00F53EAA">
      <w:pPr>
        <w:spacing w:line="276" w:lineRule="auto"/>
        <w:rPr>
          <w:rFonts w:ascii="Verdana" w:hAnsi="Verdana"/>
          <w:b/>
          <w:smallCaps/>
          <w:sz w:val="20"/>
          <w:szCs w:val="20"/>
        </w:rPr>
      </w:pPr>
      <w:r w:rsidRPr="008F0729">
        <w:rPr>
          <w:rFonts w:ascii="Verdana" w:hAnsi="Verdana"/>
          <w:b/>
          <w:smallCaps/>
          <w:sz w:val="20"/>
          <w:szCs w:val="20"/>
        </w:rPr>
        <w:t xml:space="preserve">Certifications and </w:t>
      </w:r>
      <w:r w:rsidR="00353754" w:rsidRPr="008F0729">
        <w:rPr>
          <w:rFonts w:ascii="Verdana" w:hAnsi="Verdana"/>
          <w:b/>
          <w:smallCaps/>
          <w:sz w:val="20"/>
          <w:szCs w:val="20"/>
        </w:rPr>
        <w:t>Education</w:t>
      </w:r>
      <w:r w:rsidRPr="008F0729">
        <w:rPr>
          <w:rFonts w:ascii="Verdana" w:hAnsi="Verdana"/>
          <w:b/>
          <w:smallCaps/>
          <w:sz w:val="20"/>
          <w:szCs w:val="20"/>
        </w:rPr>
        <w:t xml:space="preserve"> </w:t>
      </w:r>
      <w:r w:rsidR="00353754" w:rsidRPr="008F0729">
        <w:rPr>
          <w:rFonts w:ascii="Verdana" w:hAnsi="Verdana"/>
          <w:smallCaps/>
          <w:strike/>
          <w:sz w:val="20"/>
          <w:szCs w:val="20"/>
        </w:rPr>
        <w:tab/>
      </w:r>
      <w:r w:rsidR="00353754" w:rsidRPr="008F0729">
        <w:rPr>
          <w:rFonts w:ascii="Verdana" w:hAnsi="Verdana"/>
          <w:smallCaps/>
          <w:strike/>
          <w:sz w:val="20"/>
          <w:szCs w:val="20"/>
        </w:rPr>
        <w:tab/>
      </w:r>
      <w:r w:rsidR="00353754" w:rsidRPr="008F0729">
        <w:rPr>
          <w:rFonts w:ascii="Verdana" w:hAnsi="Verdana"/>
          <w:smallCaps/>
          <w:strike/>
          <w:sz w:val="20"/>
          <w:szCs w:val="20"/>
        </w:rPr>
        <w:tab/>
      </w:r>
      <w:r w:rsidR="00353754" w:rsidRPr="008F0729">
        <w:rPr>
          <w:rFonts w:ascii="Verdana" w:hAnsi="Verdana"/>
          <w:smallCaps/>
          <w:strike/>
          <w:sz w:val="20"/>
          <w:szCs w:val="20"/>
        </w:rPr>
        <w:tab/>
      </w:r>
      <w:r w:rsidR="00353754" w:rsidRPr="008F0729">
        <w:rPr>
          <w:rFonts w:ascii="Verdana" w:hAnsi="Verdana"/>
          <w:smallCaps/>
          <w:strike/>
          <w:sz w:val="20"/>
          <w:szCs w:val="20"/>
        </w:rPr>
        <w:tab/>
      </w:r>
      <w:r w:rsidR="00353754" w:rsidRPr="008F0729">
        <w:rPr>
          <w:rFonts w:ascii="Verdana" w:hAnsi="Verdana"/>
          <w:smallCaps/>
          <w:strike/>
          <w:sz w:val="20"/>
          <w:szCs w:val="20"/>
        </w:rPr>
        <w:tab/>
      </w:r>
      <w:r w:rsidR="00353754" w:rsidRPr="008F0729">
        <w:rPr>
          <w:rFonts w:ascii="Verdana" w:hAnsi="Verdana"/>
          <w:smallCaps/>
          <w:strike/>
          <w:sz w:val="20"/>
          <w:szCs w:val="20"/>
        </w:rPr>
        <w:tab/>
      </w:r>
      <w:r w:rsidR="00353754" w:rsidRPr="008F0729">
        <w:rPr>
          <w:rFonts w:ascii="Verdana" w:hAnsi="Verdana"/>
          <w:smallCaps/>
          <w:strike/>
          <w:sz w:val="20"/>
          <w:szCs w:val="20"/>
        </w:rPr>
        <w:tab/>
      </w:r>
      <w:r w:rsidR="008F0729" w:rsidRPr="008F0729">
        <w:rPr>
          <w:rFonts w:ascii="Verdana" w:hAnsi="Verdana"/>
          <w:smallCaps/>
          <w:strike/>
          <w:sz w:val="20"/>
          <w:szCs w:val="20"/>
        </w:rPr>
        <w:tab/>
      </w:r>
      <w:r w:rsidR="008F0729" w:rsidRPr="008F0729">
        <w:rPr>
          <w:rFonts w:ascii="Verdana" w:hAnsi="Verdana"/>
          <w:smallCaps/>
          <w:strike/>
          <w:sz w:val="20"/>
          <w:szCs w:val="20"/>
        </w:rPr>
        <w:tab/>
      </w:r>
      <w:r w:rsidR="00D47CF3" w:rsidRPr="008F0729">
        <w:rPr>
          <w:rFonts w:ascii="Verdana" w:hAnsi="Verdana"/>
          <w:smallCaps/>
          <w:strike/>
          <w:sz w:val="20"/>
          <w:szCs w:val="20"/>
        </w:rPr>
        <w:tab/>
      </w:r>
    </w:p>
    <w:p w14:paraId="17B58227" w14:textId="77777777" w:rsidR="00DA5FC9" w:rsidRPr="00DA5FC9" w:rsidRDefault="00DA5FC9" w:rsidP="00F53EAA">
      <w:pPr>
        <w:spacing w:line="276" w:lineRule="auto"/>
        <w:rPr>
          <w:rFonts w:ascii="Verdana" w:hAnsi="Verdana"/>
          <w:b/>
          <w:smallCaps/>
          <w:sz w:val="22"/>
          <w:szCs w:val="22"/>
        </w:rPr>
      </w:pPr>
    </w:p>
    <w:p w14:paraId="2EDF0999" w14:textId="4E9824BF" w:rsidR="00ED2286" w:rsidRPr="008F0729" w:rsidRDefault="007B272B" w:rsidP="005A5461">
      <w:pPr>
        <w:spacing w:line="276" w:lineRule="auto"/>
        <w:rPr>
          <w:rFonts w:ascii="Verdana" w:hAnsi="Verdana"/>
          <w:sz w:val="20"/>
          <w:szCs w:val="20"/>
        </w:rPr>
      </w:pPr>
      <w:r w:rsidRPr="008F0729">
        <w:rPr>
          <w:rFonts w:ascii="Verdana" w:hAnsi="Verdana"/>
          <w:b/>
          <w:sz w:val="20"/>
          <w:szCs w:val="20"/>
        </w:rPr>
        <w:t>Oracle Certified Professional</w:t>
      </w:r>
      <w:r w:rsidRPr="008F0729">
        <w:rPr>
          <w:rFonts w:ascii="Verdana" w:hAnsi="Verdana"/>
          <w:b/>
          <w:smallCaps/>
          <w:sz w:val="20"/>
          <w:szCs w:val="20"/>
        </w:rPr>
        <w:t>:</w:t>
      </w:r>
      <w:r w:rsidRPr="007B272B">
        <w:rPr>
          <w:rFonts w:ascii="Verdana" w:hAnsi="Verdana"/>
          <w:smallCaps/>
          <w:sz w:val="20"/>
          <w:szCs w:val="20"/>
        </w:rPr>
        <w:t xml:space="preserve"> </w:t>
      </w:r>
      <w:r w:rsidRPr="008F0729">
        <w:rPr>
          <w:rFonts w:ascii="Verdana" w:hAnsi="Verdana"/>
          <w:sz w:val="20"/>
          <w:szCs w:val="20"/>
        </w:rPr>
        <w:t>Java SE 8 Programmer II 1Z0-809</w:t>
      </w:r>
    </w:p>
    <w:p w14:paraId="01A2E81B" w14:textId="04CDA75A" w:rsidR="005A5461" w:rsidRPr="008F0729" w:rsidRDefault="00414B22" w:rsidP="005A5461">
      <w:pPr>
        <w:spacing w:line="276" w:lineRule="auto"/>
        <w:rPr>
          <w:rFonts w:ascii="Verdana" w:hAnsi="Verdana"/>
          <w:sz w:val="20"/>
          <w:szCs w:val="20"/>
        </w:rPr>
      </w:pPr>
      <w:r w:rsidRPr="008F0729">
        <w:rPr>
          <w:rFonts w:ascii="Verdana" w:hAnsi="Verdana"/>
          <w:b/>
          <w:sz w:val="20"/>
          <w:szCs w:val="20"/>
        </w:rPr>
        <w:t>Oracle Certified Associate:</w:t>
      </w:r>
      <w:r w:rsidRPr="008F0729">
        <w:rPr>
          <w:rFonts w:ascii="Verdana" w:hAnsi="Verdana"/>
          <w:sz w:val="20"/>
          <w:szCs w:val="20"/>
        </w:rPr>
        <w:t xml:space="preserve"> Java SE 8 Programmer I 1Z0-808</w:t>
      </w:r>
    </w:p>
    <w:p w14:paraId="5264D742" w14:textId="77777777" w:rsidR="005A5461" w:rsidRDefault="005A5461" w:rsidP="00F53EAA">
      <w:pPr>
        <w:tabs>
          <w:tab w:val="right" w:pos="9356"/>
        </w:tabs>
        <w:spacing w:line="276" w:lineRule="auto"/>
        <w:rPr>
          <w:rFonts w:ascii="Verdana" w:hAnsi="Verdana"/>
          <w:b/>
          <w:sz w:val="20"/>
          <w:szCs w:val="20"/>
        </w:rPr>
      </w:pPr>
    </w:p>
    <w:p w14:paraId="294EC32C" w14:textId="033FB514" w:rsidR="00FE5D2A" w:rsidRPr="00DE544D" w:rsidRDefault="00113B5D" w:rsidP="008F0729">
      <w:pPr>
        <w:spacing w:line="276" w:lineRule="auto"/>
        <w:rPr>
          <w:rFonts w:ascii="Verdana" w:hAnsi="Verdana"/>
          <w:b/>
          <w:sz w:val="20"/>
          <w:szCs w:val="20"/>
        </w:rPr>
      </w:pPr>
      <w:r w:rsidRPr="00113B5D">
        <w:rPr>
          <w:rFonts w:ascii="Verdana" w:hAnsi="Verdana"/>
          <w:b/>
          <w:sz w:val="20"/>
          <w:szCs w:val="20"/>
        </w:rPr>
        <w:t>Bachelor of Science and Master of Science Degree in Information Systems</w:t>
      </w:r>
    </w:p>
    <w:p w14:paraId="589CE256" w14:textId="574D7A97" w:rsidR="00B92788" w:rsidRPr="008F0729" w:rsidRDefault="00FE5D2A" w:rsidP="00F53EAA">
      <w:pPr>
        <w:spacing w:line="276" w:lineRule="auto"/>
        <w:rPr>
          <w:rFonts w:ascii="Verdana" w:hAnsi="Verdana"/>
          <w:smallCaps/>
          <w:sz w:val="20"/>
          <w:szCs w:val="20"/>
        </w:rPr>
      </w:pPr>
      <w:r w:rsidRPr="008F0729">
        <w:rPr>
          <w:rFonts w:ascii="Verdana" w:hAnsi="Verdana"/>
          <w:sz w:val="20"/>
          <w:szCs w:val="20"/>
        </w:rPr>
        <w:t>Belarusian State University</w:t>
      </w:r>
      <w:r w:rsidR="00DA5FC9" w:rsidRPr="008F0729">
        <w:rPr>
          <w:rFonts w:ascii="Verdana" w:hAnsi="Verdana"/>
          <w:sz w:val="20"/>
          <w:szCs w:val="20"/>
        </w:rPr>
        <w:t xml:space="preserve"> Informatics and </w:t>
      </w:r>
      <w:proofErr w:type="spellStart"/>
      <w:r w:rsidR="00DA5FC9" w:rsidRPr="008F0729">
        <w:rPr>
          <w:rFonts w:ascii="Verdana" w:hAnsi="Verdana"/>
          <w:sz w:val="20"/>
          <w:szCs w:val="20"/>
        </w:rPr>
        <w:t>Radioelectronics</w:t>
      </w:r>
      <w:proofErr w:type="spellEnd"/>
      <w:r w:rsidRPr="008F0729">
        <w:rPr>
          <w:rFonts w:ascii="Verdana" w:hAnsi="Verdana"/>
          <w:sz w:val="20"/>
          <w:szCs w:val="20"/>
        </w:rPr>
        <w:t>, Minsk, Belarus</w:t>
      </w:r>
    </w:p>
    <w:sectPr w:rsidR="00B92788" w:rsidRPr="008F0729" w:rsidSect="00414B22">
      <w:headerReference w:type="default" r:id="rId8"/>
      <w:pgSz w:w="12240" w:h="15840" w:code="1"/>
      <w:pgMar w:top="720" w:right="720" w:bottom="720" w:left="720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10AD45" w14:textId="77777777" w:rsidR="0050656D" w:rsidRDefault="0050656D">
      <w:r>
        <w:separator/>
      </w:r>
    </w:p>
  </w:endnote>
  <w:endnote w:type="continuationSeparator" w:id="0">
    <w:p w14:paraId="4B6DEA6A" w14:textId="77777777" w:rsidR="0050656D" w:rsidRDefault="005065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Sylfaen"/>
    <w:panose1 w:val="020B0604020202020204"/>
    <w:charset w:val="00"/>
    <w:family w:val="swiss"/>
    <w:pitch w:val="variable"/>
    <w:sig w:usb0="E10022FF" w:usb1="C000E47F" w:usb2="00000029" w:usb3="00000000" w:csb0="000001D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Verdana-Bold">
    <w:panose1 w:val="020B0604020202020204"/>
    <w:charset w:val="00"/>
    <w:family w:val="auto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541E15" w14:textId="77777777" w:rsidR="0050656D" w:rsidRDefault="0050656D">
      <w:r>
        <w:separator/>
      </w:r>
    </w:p>
  </w:footnote>
  <w:footnote w:type="continuationSeparator" w:id="0">
    <w:p w14:paraId="3B1945D3" w14:textId="77777777" w:rsidR="0050656D" w:rsidRDefault="005065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1A07EA" w14:textId="35C7B24B" w:rsidR="001251FB" w:rsidRPr="00D47CF3" w:rsidRDefault="008E16CD" w:rsidP="008442E6">
    <w:pPr>
      <w:pBdr>
        <w:bottom w:val="thinThickLargeGap" w:sz="18" w:space="1" w:color="auto"/>
      </w:pBdr>
      <w:autoSpaceDE w:val="0"/>
      <w:autoSpaceDN w:val="0"/>
      <w:adjustRightInd w:val="0"/>
      <w:spacing w:line="276" w:lineRule="auto"/>
      <w:rPr>
        <w:rFonts w:ascii="Verdana" w:hAnsi="Verdana" w:cs="Verdana-Bold"/>
        <w:b/>
        <w:bCs/>
        <w:smallCaps/>
        <w:noProof/>
        <w:sz w:val="16"/>
        <w:szCs w:val="16"/>
      </w:rPr>
    </w:pPr>
    <w:r w:rsidRPr="00C17612">
      <w:rPr>
        <w:rFonts w:ascii="Verdana" w:hAnsi="Verdana" w:cs="Verdana-Bold"/>
        <w:b/>
        <w:bCs/>
        <w:smallCaps/>
        <w:noProof/>
        <w:sz w:val="32"/>
        <w:szCs w:val="32"/>
      </w:rPr>
      <w:t>viktar</w:t>
    </w:r>
    <w:r>
      <w:rPr>
        <w:rFonts w:ascii="Verdana" w:hAnsi="Verdana" w:cs="Verdana-Bold"/>
        <w:b/>
        <w:bCs/>
        <w:smallCaps/>
        <w:sz w:val="32"/>
        <w:szCs w:val="32"/>
      </w:rPr>
      <w:t xml:space="preserve"> </w:t>
    </w:r>
    <w:r w:rsidRPr="00C17612">
      <w:rPr>
        <w:rFonts w:ascii="Verdana" w:hAnsi="Verdana" w:cs="Verdana-Bold"/>
        <w:b/>
        <w:bCs/>
        <w:smallCaps/>
        <w:noProof/>
        <w:sz w:val="32"/>
        <w:szCs w:val="32"/>
      </w:rPr>
      <w:t>charnarutski</w:t>
    </w:r>
    <w:r w:rsidR="00D47CF3">
      <w:rPr>
        <w:rFonts w:ascii="Verdana" w:hAnsi="Verdana" w:cs="Verdana-Bold"/>
        <w:b/>
        <w:bCs/>
        <w:smallCaps/>
        <w:noProof/>
        <w:sz w:val="32"/>
        <w:szCs w:val="32"/>
      </w:rPr>
      <w:t xml:space="preserve"> </w:t>
    </w:r>
    <w:hyperlink r:id="rId1" w:history="1">
      <w:r w:rsidR="001251FB" w:rsidRPr="00D47CF3">
        <w:rPr>
          <w:rStyle w:val="Hyperlink"/>
          <w:rFonts w:ascii="Verdana" w:hAnsi="Verdana" w:cs="Verdana-Bold"/>
          <w:bCs/>
          <w:smallCaps/>
          <w:noProof/>
          <w:sz w:val="16"/>
          <w:szCs w:val="16"/>
        </w:rPr>
        <w:t>www.viktarx.com</w:t>
      </w:r>
    </w:hyperlink>
    <w:r w:rsidR="001251FB" w:rsidRPr="00D47CF3">
      <w:rPr>
        <w:rFonts w:ascii="Verdana" w:hAnsi="Verdana" w:cs="Verdana-Bold"/>
        <w:bCs/>
        <w:smallCaps/>
        <w:noProof/>
        <w:sz w:val="16"/>
        <w:szCs w:val="16"/>
      </w:rPr>
      <w:t xml:space="preserve"> | </w:t>
    </w:r>
    <w:hyperlink r:id="rId2" w:history="1">
      <w:r w:rsidR="001251FB" w:rsidRPr="00D47CF3">
        <w:rPr>
          <w:rStyle w:val="Hyperlink"/>
          <w:rFonts w:ascii="Verdana" w:hAnsi="Verdana" w:cs="Verdana-Bold"/>
          <w:bCs/>
          <w:smallCaps/>
          <w:noProof/>
          <w:sz w:val="16"/>
          <w:szCs w:val="16"/>
        </w:rPr>
        <w:t>v.charnarutski@gmail.com</w:t>
      </w:r>
    </w:hyperlink>
    <w:r w:rsidR="00D47CF3">
      <w:rPr>
        <w:rFonts w:ascii="Verdana" w:hAnsi="Verdana" w:cs="Arial"/>
        <w:sz w:val="16"/>
        <w:szCs w:val="16"/>
      </w:rPr>
      <w:t xml:space="preserve"> </w:t>
    </w:r>
    <w:r w:rsidR="001251FB" w:rsidRPr="00D47CF3">
      <w:rPr>
        <w:rFonts w:ascii="Verdana" w:hAnsi="Verdana" w:cs="Verdana-Bold"/>
        <w:bCs/>
        <w:smallCaps/>
        <w:noProof/>
        <w:sz w:val="16"/>
        <w:szCs w:val="16"/>
      </w:rPr>
      <w:t>|</w:t>
    </w:r>
    <w:r w:rsidR="00D47CF3">
      <w:rPr>
        <w:rFonts w:ascii="Verdana" w:hAnsi="Verdana" w:cs="Verdana-Bold"/>
        <w:bCs/>
        <w:smallCaps/>
        <w:noProof/>
        <w:sz w:val="16"/>
        <w:szCs w:val="16"/>
      </w:rPr>
      <w:t xml:space="preserve"> </w:t>
    </w:r>
    <w:r w:rsidR="001251FB" w:rsidRPr="00D47CF3">
      <w:rPr>
        <w:rFonts w:ascii="Verdana" w:hAnsi="Verdana" w:cs="Verdana-Bold"/>
        <w:bCs/>
        <w:smallCaps/>
        <w:sz w:val="16"/>
        <w:szCs w:val="16"/>
      </w:rPr>
      <w:t>+</w:t>
    </w:r>
    <w:r w:rsidR="001251FB" w:rsidRPr="00D47CF3">
      <w:rPr>
        <w:rFonts w:ascii="Verdana" w:hAnsi="Verdana" w:cs="Arial"/>
        <w:sz w:val="16"/>
        <w:szCs w:val="16"/>
      </w:rPr>
      <w:t xml:space="preserve">1 (415) 510 1573 </w:t>
    </w:r>
    <w:r w:rsidR="001251FB" w:rsidRPr="00D47CF3">
      <w:rPr>
        <w:rFonts w:ascii="Verdana" w:hAnsi="Verdana" w:cs="Verdana-Bold"/>
        <w:bCs/>
        <w:smallCaps/>
        <w:noProof/>
        <w:sz w:val="16"/>
        <w:szCs w:val="16"/>
      </w:rPr>
      <w:t xml:space="preserve">| </w:t>
    </w:r>
    <w:r w:rsidR="00D47CF3">
      <w:rPr>
        <w:rFonts w:ascii="Verdana" w:hAnsi="Verdana" w:cs="Verdana-Bold"/>
        <w:bCs/>
        <w:smallCaps/>
        <w:noProof/>
        <w:sz w:val="16"/>
        <w:szCs w:val="16"/>
      </w:rPr>
      <w:t xml:space="preserve"> </w:t>
    </w:r>
    <w:r w:rsidR="001251FB" w:rsidRPr="00D47CF3">
      <w:rPr>
        <w:rFonts w:ascii="Verdana" w:hAnsi="Verdana" w:cs="Verdana-Bold"/>
        <w:bCs/>
        <w:smallCaps/>
        <w:noProof/>
        <w:sz w:val="16"/>
        <w:szCs w:val="16"/>
      </w:rPr>
      <w:t>San Francisco</w:t>
    </w:r>
    <w:r w:rsidR="003F2C35">
      <w:rPr>
        <w:rFonts w:ascii="Verdana" w:hAnsi="Verdana" w:cs="Verdana-Bold"/>
        <w:bCs/>
        <w:smallCaps/>
        <w:noProof/>
        <w:sz w:val="16"/>
        <w:szCs w:val="16"/>
      </w:rPr>
      <w:t>, C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A20259"/>
    <w:multiLevelType w:val="hybridMultilevel"/>
    <w:tmpl w:val="7F3EEF6A"/>
    <w:lvl w:ilvl="0" w:tplc="8B0E2664">
      <w:start w:val="1"/>
      <w:numFmt w:val="bullet"/>
      <w:lvlText w:val=""/>
      <w:lvlJc w:val="left"/>
      <w:pPr>
        <w:tabs>
          <w:tab w:val="num" w:pos="288"/>
        </w:tabs>
        <w:ind w:left="288" w:hanging="144"/>
      </w:pPr>
      <w:rPr>
        <w:rFonts w:ascii="Arial" w:hAnsi="Aria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FB15D5"/>
    <w:multiLevelType w:val="hybridMultilevel"/>
    <w:tmpl w:val="71765AD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AB4434"/>
    <w:multiLevelType w:val="hybridMultilevel"/>
    <w:tmpl w:val="9D36C090"/>
    <w:lvl w:ilvl="0" w:tplc="A148B51A">
      <w:start w:val="1"/>
      <w:numFmt w:val="bullet"/>
      <w:lvlText w:val=""/>
      <w:lvlJc w:val="left"/>
      <w:pPr>
        <w:tabs>
          <w:tab w:val="num" w:pos="288"/>
        </w:tabs>
        <w:ind w:left="288" w:hanging="144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21F693B"/>
    <w:multiLevelType w:val="hybridMultilevel"/>
    <w:tmpl w:val="A23A3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33742A"/>
    <w:multiLevelType w:val="hybridMultilevel"/>
    <w:tmpl w:val="6E7AB10E"/>
    <w:lvl w:ilvl="0" w:tplc="A148B51A">
      <w:start w:val="1"/>
      <w:numFmt w:val="bullet"/>
      <w:lvlText w:val=""/>
      <w:lvlJc w:val="left"/>
      <w:pPr>
        <w:tabs>
          <w:tab w:val="num" w:pos="288"/>
        </w:tabs>
        <w:ind w:left="288" w:hanging="144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4327DEC"/>
    <w:multiLevelType w:val="hybridMultilevel"/>
    <w:tmpl w:val="4D4A9CB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907568"/>
    <w:multiLevelType w:val="hybridMultilevel"/>
    <w:tmpl w:val="B20AB7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DD11FF"/>
    <w:multiLevelType w:val="hybridMultilevel"/>
    <w:tmpl w:val="2D58DAD4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C064F9A"/>
    <w:multiLevelType w:val="hybridMultilevel"/>
    <w:tmpl w:val="F6107C9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0A7035"/>
    <w:multiLevelType w:val="hybridMultilevel"/>
    <w:tmpl w:val="DA8CC17E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0" w15:restartNumberingAfterBreak="0">
    <w:nsid w:val="2769239A"/>
    <w:multiLevelType w:val="hybridMultilevel"/>
    <w:tmpl w:val="E4E6D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7701B7"/>
    <w:multiLevelType w:val="hybridMultilevel"/>
    <w:tmpl w:val="FC1449AA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5BB7A32"/>
    <w:multiLevelType w:val="hybridMultilevel"/>
    <w:tmpl w:val="207C7CA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4F1F59"/>
    <w:multiLevelType w:val="hybridMultilevel"/>
    <w:tmpl w:val="A872D1F8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4" w15:restartNumberingAfterBreak="0">
    <w:nsid w:val="3AF51371"/>
    <w:multiLevelType w:val="hybridMultilevel"/>
    <w:tmpl w:val="235E1D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0569DA"/>
    <w:multiLevelType w:val="hybridMultilevel"/>
    <w:tmpl w:val="3F5AEFA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3056D3"/>
    <w:multiLevelType w:val="hybridMultilevel"/>
    <w:tmpl w:val="5D88AC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21333A"/>
    <w:multiLevelType w:val="hybridMultilevel"/>
    <w:tmpl w:val="313C304E"/>
    <w:lvl w:ilvl="0" w:tplc="425ACDC8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2AD392C"/>
    <w:multiLevelType w:val="hybridMultilevel"/>
    <w:tmpl w:val="1AC68B8A"/>
    <w:lvl w:ilvl="0" w:tplc="2E421646">
      <w:start w:val="1"/>
      <w:numFmt w:val="bullet"/>
      <w:lvlText w:val=""/>
      <w:lvlJc w:val="left"/>
      <w:pPr>
        <w:tabs>
          <w:tab w:val="num" w:pos="288"/>
        </w:tabs>
        <w:ind w:left="288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A487DC1"/>
    <w:multiLevelType w:val="hybridMultilevel"/>
    <w:tmpl w:val="62166A5C"/>
    <w:lvl w:ilvl="0" w:tplc="04090001">
      <w:start w:val="1"/>
      <w:numFmt w:val="bullet"/>
      <w:lvlText w:val=""/>
      <w:lvlJc w:val="left"/>
      <w:pPr>
        <w:ind w:left="11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20" w15:restartNumberingAfterBreak="0">
    <w:nsid w:val="4B6118FD"/>
    <w:multiLevelType w:val="hybridMultilevel"/>
    <w:tmpl w:val="C996F3F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CFD4EA2"/>
    <w:multiLevelType w:val="hybridMultilevel"/>
    <w:tmpl w:val="ACEED1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EE1442"/>
    <w:multiLevelType w:val="multilevel"/>
    <w:tmpl w:val="7F3EEF6A"/>
    <w:lvl w:ilvl="0">
      <w:start w:val="1"/>
      <w:numFmt w:val="bullet"/>
      <w:lvlText w:val=""/>
      <w:lvlJc w:val="left"/>
      <w:pPr>
        <w:tabs>
          <w:tab w:val="num" w:pos="288"/>
        </w:tabs>
        <w:ind w:left="288" w:hanging="144"/>
      </w:pPr>
      <w:rPr>
        <w:rFonts w:ascii="Arial" w:hAnsi="Arial" w:hint="default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95704E"/>
    <w:multiLevelType w:val="hybridMultilevel"/>
    <w:tmpl w:val="EC948294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C5B4F9D"/>
    <w:multiLevelType w:val="hybridMultilevel"/>
    <w:tmpl w:val="1754314E"/>
    <w:lvl w:ilvl="0" w:tplc="04090001">
      <w:start w:val="1"/>
      <w:numFmt w:val="bullet"/>
      <w:lvlText w:val=""/>
      <w:lvlJc w:val="left"/>
      <w:pPr>
        <w:tabs>
          <w:tab w:val="num" w:pos="864"/>
        </w:tabs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84"/>
        </w:tabs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04"/>
        </w:tabs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24"/>
        </w:tabs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44"/>
        </w:tabs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64"/>
        </w:tabs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84"/>
        </w:tabs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04"/>
        </w:tabs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24"/>
        </w:tabs>
        <w:ind w:left="6624" w:hanging="360"/>
      </w:pPr>
      <w:rPr>
        <w:rFonts w:ascii="Wingdings" w:hAnsi="Wingdings" w:hint="default"/>
      </w:rPr>
    </w:lvl>
  </w:abstractNum>
  <w:abstractNum w:abstractNumId="25" w15:restartNumberingAfterBreak="0">
    <w:nsid w:val="5DFB2682"/>
    <w:multiLevelType w:val="hybridMultilevel"/>
    <w:tmpl w:val="050E3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00A2753"/>
    <w:multiLevelType w:val="hybridMultilevel"/>
    <w:tmpl w:val="B2D2AD1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641C02"/>
    <w:multiLevelType w:val="hybridMultilevel"/>
    <w:tmpl w:val="0008AAC2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8" w15:restartNumberingAfterBreak="0">
    <w:nsid w:val="6930281A"/>
    <w:multiLevelType w:val="hybridMultilevel"/>
    <w:tmpl w:val="3540454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BCF3079"/>
    <w:multiLevelType w:val="hybridMultilevel"/>
    <w:tmpl w:val="203CF3E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2016"/>
        </w:tabs>
        <w:ind w:left="201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736"/>
        </w:tabs>
        <w:ind w:left="273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456"/>
        </w:tabs>
        <w:ind w:left="3456" w:hanging="360"/>
      </w:pPr>
      <w:rPr>
        <w:rFonts w:ascii="Symbol" w:hAnsi="Symbol" w:hint="default"/>
        <w:sz w:val="20"/>
        <w:szCs w:val="20"/>
      </w:rPr>
    </w:lvl>
    <w:lvl w:ilvl="4" w:tplc="04090003" w:tentative="1">
      <w:start w:val="1"/>
      <w:numFmt w:val="bullet"/>
      <w:lvlText w:val="o"/>
      <w:lvlJc w:val="left"/>
      <w:pPr>
        <w:tabs>
          <w:tab w:val="num" w:pos="4176"/>
        </w:tabs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96"/>
        </w:tabs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16"/>
        </w:tabs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36"/>
        </w:tabs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56"/>
        </w:tabs>
        <w:ind w:left="7056" w:hanging="360"/>
      </w:pPr>
      <w:rPr>
        <w:rFonts w:ascii="Wingdings" w:hAnsi="Wingdings" w:hint="default"/>
      </w:rPr>
    </w:lvl>
  </w:abstractNum>
  <w:abstractNum w:abstractNumId="30" w15:restartNumberingAfterBreak="0">
    <w:nsid w:val="6D2910E5"/>
    <w:multiLevelType w:val="hybridMultilevel"/>
    <w:tmpl w:val="BA562436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1" w15:restartNumberingAfterBreak="0">
    <w:nsid w:val="6EF56D0B"/>
    <w:multiLevelType w:val="hybridMultilevel"/>
    <w:tmpl w:val="405A40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21B4595"/>
    <w:multiLevelType w:val="hybridMultilevel"/>
    <w:tmpl w:val="611267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293647"/>
    <w:multiLevelType w:val="hybridMultilevel"/>
    <w:tmpl w:val="EF727FD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6101FF0"/>
    <w:multiLevelType w:val="hybridMultilevel"/>
    <w:tmpl w:val="DC8800A4"/>
    <w:lvl w:ilvl="0" w:tplc="8B0E2664">
      <w:start w:val="1"/>
      <w:numFmt w:val="bullet"/>
      <w:lvlText w:val=""/>
      <w:lvlJc w:val="left"/>
      <w:pPr>
        <w:tabs>
          <w:tab w:val="num" w:pos="288"/>
        </w:tabs>
        <w:ind w:left="288" w:hanging="144"/>
      </w:pPr>
      <w:rPr>
        <w:rFonts w:ascii="Arial" w:hAnsi="Aria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A85537"/>
    <w:multiLevelType w:val="hybridMultilevel"/>
    <w:tmpl w:val="BEA664C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D0E6221"/>
    <w:multiLevelType w:val="hybridMultilevel"/>
    <w:tmpl w:val="AD4CB15A"/>
    <w:lvl w:ilvl="0" w:tplc="3B14E766">
      <w:start w:val="1"/>
      <w:numFmt w:val="bullet"/>
      <w:lvlText w:val=""/>
      <w:lvlJc w:val="left"/>
      <w:pPr>
        <w:tabs>
          <w:tab w:val="num" w:pos="288"/>
        </w:tabs>
        <w:ind w:left="288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E304645"/>
    <w:multiLevelType w:val="hybridMultilevel"/>
    <w:tmpl w:val="2A3CBD9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7FA06B3B"/>
    <w:multiLevelType w:val="hybridMultilevel"/>
    <w:tmpl w:val="EA14C7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4"/>
  </w:num>
  <w:num w:numId="2">
    <w:abstractNumId w:val="32"/>
  </w:num>
  <w:num w:numId="3">
    <w:abstractNumId w:val="15"/>
  </w:num>
  <w:num w:numId="4">
    <w:abstractNumId w:val="12"/>
  </w:num>
  <w:num w:numId="5">
    <w:abstractNumId w:val="0"/>
  </w:num>
  <w:num w:numId="6">
    <w:abstractNumId w:val="22"/>
  </w:num>
  <w:num w:numId="7">
    <w:abstractNumId w:val="29"/>
  </w:num>
  <w:num w:numId="8">
    <w:abstractNumId w:val="23"/>
  </w:num>
  <w:num w:numId="9">
    <w:abstractNumId w:val="28"/>
  </w:num>
  <w:num w:numId="10">
    <w:abstractNumId w:val="11"/>
  </w:num>
  <w:num w:numId="11">
    <w:abstractNumId w:val="36"/>
  </w:num>
  <w:num w:numId="12">
    <w:abstractNumId w:val="18"/>
  </w:num>
  <w:num w:numId="13">
    <w:abstractNumId w:val="8"/>
  </w:num>
  <w:num w:numId="14">
    <w:abstractNumId w:val="35"/>
  </w:num>
  <w:num w:numId="15">
    <w:abstractNumId w:val="4"/>
  </w:num>
  <w:num w:numId="16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4"/>
  </w:num>
  <w:num w:numId="18">
    <w:abstractNumId w:val="33"/>
  </w:num>
  <w:num w:numId="19">
    <w:abstractNumId w:val="21"/>
  </w:num>
  <w:num w:numId="20">
    <w:abstractNumId w:val="1"/>
  </w:num>
  <w:num w:numId="21">
    <w:abstractNumId w:val="38"/>
  </w:num>
  <w:num w:numId="22">
    <w:abstractNumId w:val="7"/>
  </w:num>
  <w:num w:numId="23">
    <w:abstractNumId w:val="20"/>
  </w:num>
  <w:num w:numId="24">
    <w:abstractNumId w:val="37"/>
  </w:num>
  <w:num w:numId="25">
    <w:abstractNumId w:val="5"/>
  </w:num>
  <w:num w:numId="26">
    <w:abstractNumId w:val="26"/>
  </w:num>
  <w:num w:numId="27">
    <w:abstractNumId w:val="14"/>
  </w:num>
  <w:num w:numId="28">
    <w:abstractNumId w:val="6"/>
  </w:num>
  <w:num w:numId="29">
    <w:abstractNumId w:val="17"/>
  </w:num>
  <w:num w:numId="30">
    <w:abstractNumId w:val="9"/>
  </w:num>
  <w:num w:numId="31">
    <w:abstractNumId w:val="30"/>
  </w:num>
  <w:num w:numId="32">
    <w:abstractNumId w:val="27"/>
  </w:num>
  <w:num w:numId="33">
    <w:abstractNumId w:val="10"/>
  </w:num>
  <w:num w:numId="34">
    <w:abstractNumId w:val="13"/>
  </w:num>
  <w:num w:numId="35">
    <w:abstractNumId w:val="19"/>
  </w:num>
  <w:num w:numId="36">
    <w:abstractNumId w:val="25"/>
  </w:num>
  <w:num w:numId="37">
    <w:abstractNumId w:val="16"/>
  </w:num>
  <w:num w:numId="38">
    <w:abstractNumId w:val="31"/>
  </w:num>
  <w:num w:numId="3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5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formatting="1" w:enforcement="0"/>
  <w:defaultTabStop w:val="720"/>
  <w:drawingGridHorizontalSpacing w:val="120"/>
  <w:drawingGridVerticalSpacing w:val="163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U0MjMxsDAwNjY0tzBS0lEKTi0uzszPAykwNKgFAOdNOyYtAAAA"/>
  </w:docVars>
  <w:rsids>
    <w:rsidRoot w:val="000B79B5"/>
    <w:rsid w:val="0000331F"/>
    <w:rsid w:val="000034CB"/>
    <w:rsid w:val="00003D08"/>
    <w:rsid w:val="000076DB"/>
    <w:rsid w:val="00010E15"/>
    <w:rsid w:val="00013D6F"/>
    <w:rsid w:val="00014739"/>
    <w:rsid w:val="0002097F"/>
    <w:rsid w:val="000232FE"/>
    <w:rsid w:val="00026578"/>
    <w:rsid w:val="00026D59"/>
    <w:rsid w:val="00027C31"/>
    <w:rsid w:val="00030371"/>
    <w:rsid w:val="00033F5E"/>
    <w:rsid w:val="000346BA"/>
    <w:rsid w:val="00045C49"/>
    <w:rsid w:val="00055B71"/>
    <w:rsid w:val="00055DA4"/>
    <w:rsid w:val="0006170E"/>
    <w:rsid w:val="0006422E"/>
    <w:rsid w:val="00070C5F"/>
    <w:rsid w:val="00072FB6"/>
    <w:rsid w:val="00076E8C"/>
    <w:rsid w:val="00077795"/>
    <w:rsid w:val="0008414A"/>
    <w:rsid w:val="00086F15"/>
    <w:rsid w:val="00087D1B"/>
    <w:rsid w:val="00097547"/>
    <w:rsid w:val="000A71E6"/>
    <w:rsid w:val="000A7674"/>
    <w:rsid w:val="000B26FE"/>
    <w:rsid w:val="000B79B5"/>
    <w:rsid w:val="000C2233"/>
    <w:rsid w:val="000C5E51"/>
    <w:rsid w:val="000C5F6C"/>
    <w:rsid w:val="000D1507"/>
    <w:rsid w:val="000E023F"/>
    <w:rsid w:val="000E42C2"/>
    <w:rsid w:val="000E5109"/>
    <w:rsid w:val="000F0135"/>
    <w:rsid w:val="000F1341"/>
    <w:rsid w:val="000F42C5"/>
    <w:rsid w:val="000F6E3C"/>
    <w:rsid w:val="00103512"/>
    <w:rsid w:val="00103C1B"/>
    <w:rsid w:val="001110A3"/>
    <w:rsid w:val="00112880"/>
    <w:rsid w:val="00113B5D"/>
    <w:rsid w:val="001145E6"/>
    <w:rsid w:val="001212D7"/>
    <w:rsid w:val="00121365"/>
    <w:rsid w:val="00123523"/>
    <w:rsid w:val="001251FB"/>
    <w:rsid w:val="00125711"/>
    <w:rsid w:val="00125966"/>
    <w:rsid w:val="00147B28"/>
    <w:rsid w:val="00150FA5"/>
    <w:rsid w:val="001630E0"/>
    <w:rsid w:val="0016322C"/>
    <w:rsid w:val="0016563E"/>
    <w:rsid w:val="0017118B"/>
    <w:rsid w:val="00192156"/>
    <w:rsid w:val="00192833"/>
    <w:rsid w:val="00193073"/>
    <w:rsid w:val="00194949"/>
    <w:rsid w:val="00197F6A"/>
    <w:rsid w:val="001A4DED"/>
    <w:rsid w:val="001A596E"/>
    <w:rsid w:val="001A770B"/>
    <w:rsid w:val="001B0FA1"/>
    <w:rsid w:val="001B1A51"/>
    <w:rsid w:val="001B2DAB"/>
    <w:rsid w:val="001B3A5C"/>
    <w:rsid w:val="001B5EA3"/>
    <w:rsid w:val="001B62EB"/>
    <w:rsid w:val="001C092B"/>
    <w:rsid w:val="001C132B"/>
    <w:rsid w:val="001C26B7"/>
    <w:rsid w:val="001C59E9"/>
    <w:rsid w:val="001C7137"/>
    <w:rsid w:val="001C7A3F"/>
    <w:rsid w:val="001D260B"/>
    <w:rsid w:val="001D3212"/>
    <w:rsid w:val="001D7640"/>
    <w:rsid w:val="001E035C"/>
    <w:rsid w:val="001E23BA"/>
    <w:rsid w:val="001F56A3"/>
    <w:rsid w:val="001F778A"/>
    <w:rsid w:val="00202219"/>
    <w:rsid w:val="00221924"/>
    <w:rsid w:val="002232CA"/>
    <w:rsid w:val="0023631A"/>
    <w:rsid w:val="00236895"/>
    <w:rsid w:val="0023709F"/>
    <w:rsid w:val="00237449"/>
    <w:rsid w:val="0024257F"/>
    <w:rsid w:val="00244088"/>
    <w:rsid w:val="00245C3E"/>
    <w:rsid w:val="00246706"/>
    <w:rsid w:val="002549B3"/>
    <w:rsid w:val="00266C72"/>
    <w:rsid w:val="00274E82"/>
    <w:rsid w:val="00275355"/>
    <w:rsid w:val="002777B4"/>
    <w:rsid w:val="0028111C"/>
    <w:rsid w:val="0029141C"/>
    <w:rsid w:val="002919D5"/>
    <w:rsid w:val="002945CA"/>
    <w:rsid w:val="00297895"/>
    <w:rsid w:val="002A3C7F"/>
    <w:rsid w:val="002B482C"/>
    <w:rsid w:val="002B6364"/>
    <w:rsid w:val="002C144D"/>
    <w:rsid w:val="002C233D"/>
    <w:rsid w:val="002C26D5"/>
    <w:rsid w:val="002C2B0B"/>
    <w:rsid w:val="002C4ACF"/>
    <w:rsid w:val="002C5BA7"/>
    <w:rsid w:val="002E4BFD"/>
    <w:rsid w:val="002E5299"/>
    <w:rsid w:val="002F1242"/>
    <w:rsid w:val="002F6AB1"/>
    <w:rsid w:val="002F6AE8"/>
    <w:rsid w:val="00300722"/>
    <w:rsid w:val="00305DB0"/>
    <w:rsid w:val="00306F72"/>
    <w:rsid w:val="00311082"/>
    <w:rsid w:val="0031524F"/>
    <w:rsid w:val="00316C06"/>
    <w:rsid w:val="00321BF0"/>
    <w:rsid w:val="003248CA"/>
    <w:rsid w:val="003248CD"/>
    <w:rsid w:val="003369E5"/>
    <w:rsid w:val="003465A4"/>
    <w:rsid w:val="00347559"/>
    <w:rsid w:val="00353754"/>
    <w:rsid w:val="00353803"/>
    <w:rsid w:val="00356AA5"/>
    <w:rsid w:val="00357BC7"/>
    <w:rsid w:val="00360BF2"/>
    <w:rsid w:val="00360E4F"/>
    <w:rsid w:val="00370EC9"/>
    <w:rsid w:val="003766DD"/>
    <w:rsid w:val="00377FCD"/>
    <w:rsid w:val="00382182"/>
    <w:rsid w:val="00382D27"/>
    <w:rsid w:val="00383609"/>
    <w:rsid w:val="0038448A"/>
    <w:rsid w:val="003A0783"/>
    <w:rsid w:val="003A59E1"/>
    <w:rsid w:val="003B090F"/>
    <w:rsid w:val="003B4984"/>
    <w:rsid w:val="003E2884"/>
    <w:rsid w:val="003E40EE"/>
    <w:rsid w:val="003F2C35"/>
    <w:rsid w:val="003F4AB1"/>
    <w:rsid w:val="00405117"/>
    <w:rsid w:val="00405909"/>
    <w:rsid w:val="00413EAA"/>
    <w:rsid w:val="00414751"/>
    <w:rsid w:val="00414889"/>
    <w:rsid w:val="00414B22"/>
    <w:rsid w:val="00417CDF"/>
    <w:rsid w:val="00421CFD"/>
    <w:rsid w:val="00431ABB"/>
    <w:rsid w:val="00434AA9"/>
    <w:rsid w:val="004355B4"/>
    <w:rsid w:val="004377C9"/>
    <w:rsid w:val="004531A3"/>
    <w:rsid w:val="00454D0D"/>
    <w:rsid w:val="00460CF3"/>
    <w:rsid w:val="00462E68"/>
    <w:rsid w:val="004630B1"/>
    <w:rsid w:val="00463454"/>
    <w:rsid w:val="00470794"/>
    <w:rsid w:val="00475428"/>
    <w:rsid w:val="004766E1"/>
    <w:rsid w:val="00476E9E"/>
    <w:rsid w:val="0048084A"/>
    <w:rsid w:val="00495140"/>
    <w:rsid w:val="004A05B4"/>
    <w:rsid w:val="004A3A60"/>
    <w:rsid w:val="004A5A6C"/>
    <w:rsid w:val="004A77E4"/>
    <w:rsid w:val="004B4BA5"/>
    <w:rsid w:val="004C360C"/>
    <w:rsid w:val="004C6046"/>
    <w:rsid w:val="004D01E1"/>
    <w:rsid w:val="004D3FB4"/>
    <w:rsid w:val="004D69EE"/>
    <w:rsid w:val="004D781A"/>
    <w:rsid w:val="004D7A50"/>
    <w:rsid w:val="004E5161"/>
    <w:rsid w:val="004F029B"/>
    <w:rsid w:val="004F3101"/>
    <w:rsid w:val="004F760F"/>
    <w:rsid w:val="00500788"/>
    <w:rsid w:val="0050180D"/>
    <w:rsid w:val="00503029"/>
    <w:rsid w:val="0050656D"/>
    <w:rsid w:val="00506B36"/>
    <w:rsid w:val="00510A59"/>
    <w:rsid w:val="00513565"/>
    <w:rsid w:val="00513D62"/>
    <w:rsid w:val="00517CFF"/>
    <w:rsid w:val="005203C3"/>
    <w:rsid w:val="0052044E"/>
    <w:rsid w:val="00521680"/>
    <w:rsid w:val="00526C20"/>
    <w:rsid w:val="00530963"/>
    <w:rsid w:val="005330C4"/>
    <w:rsid w:val="00540221"/>
    <w:rsid w:val="005402C2"/>
    <w:rsid w:val="00540E18"/>
    <w:rsid w:val="005423F8"/>
    <w:rsid w:val="005425D5"/>
    <w:rsid w:val="005433E9"/>
    <w:rsid w:val="00550621"/>
    <w:rsid w:val="00553493"/>
    <w:rsid w:val="00553D40"/>
    <w:rsid w:val="005621C6"/>
    <w:rsid w:val="00562A28"/>
    <w:rsid w:val="00584551"/>
    <w:rsid w:val="00584A70"/>
    <w:rsid w:val="00591525"/>
    <w:rsid w:val="005944EA"/>
    <w:rsid w:val="005A43E3"/>
    <w:rsid w:val="005A5461"/>
    <w:rsid w:val="005A5C8D"/>
    <w:rsid w:val="005B310D"/>
    <w:rsid w:val="005B6E62"/>
    <w:rsid w:val="005B7C13"/>
    <w:rsid w:val="005C1A30"/>
    <w:rsid w:val="005C6E5C"/>
    <w:rsid w:val="005D3CF7"/>
    <w:rsid w:val="005D77EF"/>
    <w:rsid w:val="005D7E2B"/>
    <w:rsid w:val="005E46CB"/>
    <w:rsid w:val="005E5FE2"/>
    <w:rsid w:val="005F7F95"/>
    <w:rsid w:val="00603639"/>
    <w:rsid w:val="00603FD2"/>
    <w:rsid w:val="00604C73"/>
    <w:rsid w:val="006060AE"/>
    <w:rsid w:val="00615391"/>
    <w:rsid w:val="00616E56"/>
    <w:rsid w:val="006228A0"/>
    <w:rsid w:val="00640CCA"/>
    <w:rsid w:val="00641399"/>
    <w:rsid w:val="00641A58"/>
    <w:rsid w:val="00643DE8"/>
    <w:rsid w:val="006445BD"/>
    <w:rsid w:val="00653331"/>
    <w:rsid w:val="0065604F"/>
    <w:rsid w:val="00660E35"/>
    <w:rsid w:val="00664F3A"/>
    <w:rsid w:val="00667272"/>
    <w:rsid w:val="006721E1"/>
    <w:rsid w:val="006769DB"/>
    <w:rsid w:val="0068323A"/>
    <w:rsid w:val="00683736"/>
    <w:rsid w:val="006854E2"/>
    <w:rsid w:val="006872F6"/>
    <w:rsid w:val="006901CA"/>
    <w:rsid w:val="00694784"/>
    <w:rsid w:val="00694BD6"/>
    <w:rsid w:val="006A2AE7"/>
    <w:rsid w:val="006B313B"/>
    <w:rsid w:val="006C0106"/>
    <w:rsid w:val="006C0A2D"/>
    <w:rsid w:val="006C1197"/>
    <w:rsid w:val="006C2347"/>
    <w:rsid w:val="006C3E25"/>
    <w:rsid w:val="006C561D"/>
    <w:rsid w:val="006C5E67"/>
    <w:rsid w:val="006E04FC"/>
    <w:rsid w:val="007003CC"/>
    <w:rsid w:val="00707E3D"/>
    <w:rsid w:val="00712493"/>
    <w:rsid w:val="00716DEA"/>
    <w:rsid w:val="00721A12"/>
    <w:rsid w:val="00725E79"/>
    <w:rsid w:val="00733309"/>
    <w:rsid w:val="00740AD0"/>
    <w:rsid w:val="00741505"/>
    <w:rsid w:val="00741E1E"/>
    <w:rsid w:val="00744DC2"/>
    <w:rsid w:val="00745533"/>
    <w:rsid w:val="007550A3"/>
    <w:rsid w:val="00757CD2"/>
    <w:rsid w:val="00761CD9"/>
    <w:rsid w:val="00762D6C"/>
    <w:rsid w:val="00767FA2"/>
    <w:rsid w:val="00782634"/>
    <w:rsid w:val="007851DC"/>
    <w:rsid w:val="007A0AE7"/>
    <w:rsid w:val="007A57E6"/>
    <w:rsid w:val="007A5CEE"/>
    <w:rsid w:val="007B272B"/>
    <w:rsid w:val="007B5916"/>
    <w:rsid w:val="007C532A"/>
    <w:rsid w:val="007C565C"/>
    <w:rsid w:val="007D461D"/>
    <w:rsid w:val="007D5CC7"/>
    <w:rsid w:val="007D6EFD"/>
    <w:rsid w:val="007E1397"/>
    <w:rsid w:val="007E6260"/>
    <w:rsid w:val="007E6EBF"/>
    <w:rsid w:val="007F62D0"/>
    <w:rsid w:val="00803B0A"/>
    <w:rsid w:val="00810641"/>
    <w:rsid w:val="0081113E"/>
    <w:rsid w:val="00825023"/>
    <w:rsid w:val="008277D6"/>
    <w:rsid w:val="0083052C"/>
    <w:rsid w:val="0084122D"/>
    <w:rsid w:val="00842AE9"/>
    <w:rsid w:val="008442E6"/>
    <w:rsid w:val="008447C4"/>
    <w:rsid w:val="00847C52"/>
    <w:rsid w:val="00854FE7"/>
    <w:rsid w:val="00861597"/>
    <w:rsid w:val="008723D4"/>
    <w:rsid w:val="008752FC"/>
    <w:rsid w:val="00875930"/>
    <w:rsid w:val="00884210"/>
    <w:rsid w:val="00885469"/>
    <w:rsid w:val="00887DE1"/>
    <w:rsid w:val="0089257A"/>
    <w:rsid w:val="00896DBA"/>
    <w:rsid w:val="008A0A82"/>
    <w:rsid w:val="008A67D7"/>
    <w:rsid w:val="008B3D60"/>
    <w:rsid w:val="008B449F"/>
    <w:rsid w:val="008B63BB"/>
    <w:rsid w:val="008B7B6C"/>
    <w:rsid w:val="008D17E4"/>
    <w:rsid w:val="008D3EBD"/>
    <w:rsid w:val="008D45DA"/>
    <w:rsid w:val="008E049B"/>
    <w:rsid w:val="008E16CD"/>
    <w:rsid w:val="008E4B42"/>
    <w:rsid w:val="008E562C"/>
    <w:rsid w:val="008F0729"/>
    <w:rsid w:val="008F53FA"/>
    <w:rsid w:val="00902C82"/>
    <w:rsid w:val="00906127"/>
    <w:rsid w:val="00906F3C"/>
    <w:rsid w:val="00924983"/>
    <w:rsid w:val="0092686C"/>
    <w:rsid w:val="00926990"/>
    <w:rsid w:val="0092760F"/>
    <w:rsid w:val="00933D96"/>
    <w:rsid w:val="009371CF"/>
    <w:rsid w:val="00943239"/>
    <w:rsid w:val="0094650A"/>
    <w:rsid w:val="0095666B"/>
    <w:rsid w:val="0096025D"/>
    <w:rsid w:val="0096207A"/>
    <w:rsid w:val="00963EE4"/>
    <w:rsid w:val="00970C27"/>
    <w:rsid w:val="00971AEC"/>
    <w:rsid w:val="00972964"/>
    <w:rsid w:val="0098096E"/>
    <w:rsid w:val="009824DC"/>
    <w:rsid w:val="00987A7F"/>
    <w:rsid w:val="00992034"/>
    <w:rsid w:val="009A25F1"/>
    <w:rsid w:val="009B1685"/>
    <w:rsid w:val="009B3AA4"/>
    <w:rsid w:val="009B5298"/>
    <w:rsid w:val="009B53FA"/>
    <w:rsid w:val="009B6480"/>
    <w:rsid w:val="009B6F8C"/>
    <w:rsid w:val="009D140D"/>
    <w:rsid w:val="009D20D7"/>
    <w:rsid w:val="009D2F27"/>
    <w:rsid w:val="009D56EE"/>
    <w:rsid w:val="009D5C42"/>
    <w:rsid w:val="009D60B9"/>
    <w:rsid w:val="009D654B"/>
    <w:rsid w:val="009E2263"/>
    <w:rsid w:val="009E6217"/>
    <w:rsid w:val="009F0DA3"/>
    <w:rsid w:val="00A00CBB"/>
    <w:rsid w:val="00A00E18"/>
    <w:rsid w:val="00A0253C"/>
    <w:rsid w:val="00A072EE"/>
    <w:rsid w:val="00A1266F"/>
    <w:rsid w:val="00A15ECC"/>
    <w:rsid w:val="00A17087"/>
    <w:rsid w:val="00A20FD3"/>
    <w:rsid w:val="00A229DD"/>
    <w:rsid w:val="00A23FCE"/>
    <w:rsid w:val="00A26EF4"/>
    <w:rsid w:val="00A31C55"/>
    <w:rsid w:val="00A31EFD"/>
    <w:rsid w:val="00A34632"/>
    <w:rsid w:val="00A4014C"/>
    <w:rsid w:val="00A513B5"/>
    <w:rsid w:val="00A5370D"/>
    <w:rsid w:val="00A545BF"/>
    <w:rsid w:val="00A63B8A"/>
    <w:rsid w:val="00A64B39"/>
    <w:rsid w:val="00A658FF"/>
    <w:rsid w:val="00A6607B"/>
    <w:rsid w:val="00A66826"/>
    <w:rsid w:val="00A67C07"/>
    <w:rsid w:val="00A70CFF"/>
    <w:rsid w:val="00A75415"/>
    <w:rsid w:val="00A77DA5"/>
    <w:rsid w:val="00A87364"/>
    <w:rsid w:val="00A93AB0"/>
    <w:rsid w:val="00A96E17"/>
    <w:rsid w:val="00A97555"/>
    <w:rsid w:val="00AA1B63"/>
    <w:rsid w:val="00AA31C7"/>
    <w:rsid w:val="00AA3D92"/>
    <w:rsid w:val="00AA5F6F"/>
    <w:rsid w:val="00AC1338"/>
    <w:rsid w:val="00AD0EB8"/>
    <w:rsid w:val="00AD5FD6"/>
    <w:rsid w:val="00AD6833"/>
    <w:rsid w:val="00AE36FF"/>
    <w:rsid w:val="00AE4B13"/>
    <w:rsid w:val="00AF3DEB"/>
    <w:rsid w:val="00AF5943"/>
    <w:rsid w:val="00AF5E61"/>
    <w:rsid w:val="00B01649"/>
    <w:rsid w:val="00B062BA"/>
    <w:rsid w:val="00B238E2"/>
    <w:rsid w:val="00B2619C"/>
    <w:rsid w:val="00B32CD4"/>
    <w:rsid w:val="00B32DD7"/>
    <w:rsid w:val="00B35BE2"/>
    <w:rsid w:val="00B36A2D"/>
    <w:rsid w:val="00B36DF8"/>
    <w:rsid w:val="00B4124F"/>
    <w:rsid w:val="00B46827"/>
    <w:rsid w:val="00B57ECA"/>
    <w:rsid w:val="00B662C0"/>
    <w:rsid w:val="00B6668B"/>
    <w:rsid w:val="00B72FE3"/>
    <w:rsid w:val="00B7511D"/>
    <w:rsid w:val="00B754D5"/>
    <w:rsid w:val="00B75DA5"/>
    <w:rsid w:val="00B76414"/>
    <w:rsid w:val="00B76D2D"/>
    <w:rsid w:val="00B92788"/>
    <w:rsid w:val="00B9380E"/>
    <w:rsid w:val="00BA1DFF"/>
    <w:rsid w:val="00BA2505"/>
    <w:rsid w:val="00BB1629"/>
    <w:rsid w:val="00BB19FD"/>
    <w:rsid w:val="00BB2546"/>
    <w:rsid w:val="00BB41E8"/>
    <w:rsid w:val="00BB5888"/>
    <w:rsid w:val="00BC34C7"/>
    <w:rsid w:val="00BC46BD"/>
    <w:rsid w:val="00BD414B"/>
    <w:rsid w:val="00BD4506"/>
    <w:rsid w:val="00BD5737"/>
    <w:rsid w:val="00BE4CFB"/>
    <w:rsid w:val="00BE6284"/>
    <w:rsid w:val="00BF2990"/>
    <w:rsid w:val="00BF5ACF"/>
    <w:rsid w:val="00C00945"/>
    <w:rsid w:val="00C078DC"/>
    <w:rsid w:val="00C13F11"/>
    <w:rsid w:val="00C15DAC"/>
    <w:rsid w:val="00C17612"/>
    <w:rsid w:val="00C248ED"/>
    <w:rsid w:val="00C25A23"/>
    <w:rsid w:val="00C2644C"/>
    <w:rsid w:val="00C27F21"/>
    <w:rsid w:val="00C31565"/>
    <w:rsid w:val="00C34A1E"/>
    <w:rsid w:val="00C36DB1"/>
    <w:rsid w:val="00C4438C"/>
    <w:rsid w:val="00C54E7A"/>
    <w:rsid w:val="00C627F4"/>
    <w:rsid w:val="00C677D9"/>
    <w:rsid w:val="00C73B1D"/>
    <w:rsid w:val="00C77C68"/>
    <w:rsid w:val="00C81608"/>
    <w:rsid w:val="00C82F96"/>
    <w:rsid w:val="00C849D3"/>
    <w:rsid w:val="00C90428"/>
    <w:rsid w:val="00C97CF7"/>
    <w:rsid w:val="00CA039E"/>
    <w:rsid w:val="00CA2855"/>
    <w:rsid w:val="00CA3C9E"/>
    <w:rsid w:val="00CB244A"/>
    <w:rsid w:val="00CB3140"/>
    <w:rsid w:val="00CB4FA1"/>
    <w:rsid w:val="00CB51C9"/>
    <w:rsid w:val="00CB5637"/>
    <w:rsid w:val="00CD5A07"/>
    <w:rsid w:val="00CD7441"/>
    <w:rsid w:val="00CE631F"/>
    <w:rsid w:val="00CF021B"/>
    <w:rsid w:val="00CF443A"/>
    <w:rsid w:val="00CF60C5"/>
    <w:rsid w:val="00D10560"/>
    <w:rsid w:val="00D137DA"/>
    <w:rsid w:val="00D178AF"/>
    <w:rsid w:val="00D21FE7"/>
    <w:rsid w:val="00D237F6"/>
    <w:rsid w:val="00D3144A"/>
    <w:rsid w:val="00D327DF"/>
    <w:rsid w:val="00D36FC7"/>
    <w:rsid w:val="00D4049A"/>
    <w:rsid w:val="00D44025"/>
    <w:rsid w:val="00D44045"/>
    <w:rsid w:val="00D47CF3"/>
    <w:rsid w:val="00D51A60"/>
    <w:rsid w:val="00D52A85"/>
    <w:rsid w:val="00D535A2"/>
    <w:rsid w:val="00D53FA9"/>
    <w:rsid w:val="00D579AE"/>
    <w:rsid w:val="00D57F30"/>
    <w:rsid w:val="00D60087"/>
    <w:rsid w:val="00D63A8C"/>
    <w:rsid w:val="00D6710D"/>
    <w:rsid w:val="00D6791F"/>
    <w:rsid w:val="00D71691"/>
    <w:rsid w:val="00D728E2"/>
    <w:rsid w:val="00D8260F"/>
    <w:rsid w:val="00D82B55"/>
    <w:rsid w:val="00D85053"/>
    <w:rsid w:val="00D9686E"/>
    <w:rsid w:val="00D9694F"/>
    <w:rsid w:val="00DA44DB"/>
    <w:rsid w:val="00DA5FC9"/>
    <w:rsid w:val="00DB1BFA"/>
    <w:rsid w:val="00DB3647"/>
    <w:rsid w:val="00DB7B84"/>
    <w:rsid w:val="00DC00BD"/>
    <w:rsid w:val="00DC4288"/>
    <w:rsid w:val="00DC5C5B"/>
    <w:rsid w:val="00DC6DCB"/>
    <w:rsid w:val="00DC7AA1"/>
    <w:rsid w:val="00DD1E77"/>
    <w:rsid w:val="00DE20BA"/>
    <w:rsid w:val="00DE3C73"/>
    <w:rsid w:val="00DE544D"/>
    <w:rsid w:val="00DE54E6"/>
    <w:rsid w:val="00DE5A00"/>
    <w:rsid w:val="00DE6D13"/>
    <w:rsid w:val="00DE73BD"/>
    <w:rsid w:val="00E00167"/>
    <w:rsid w:val="00E02C77"/>
    <w:rsid w:val="00E12C29"/>
    <w:rsid w:val="00E13A7D"/>
    <w:rsid w:val="00E142EB"/>
    <w:rsid w:val="00E15A64"/>
    <w:rsid w:val="00E16116"/>
    <w:rsid w:val="00E21455"/>
    <w:rsid w:val="00E2593D"/>
    <w:rsid w:val="00E30B14"/>
    <w:rsid w:val="00E31449"/>
    <w:rsid w:val="00E33959"/>
    <w:rsid w:val="00E36F39"/>
    <w:rsid w:val="00E40E6E"/>
    <w:rsid w:val="00E43B84"/>
    <w:rsid w:val="00E472B4"/>
    <w:rsid w:val="00E5024A"/>
    <w:rsid w:val="00E5211E"/>
    <w:rsid w:val="00E615B2"/>
    <w:rsid w:val="00E62585"/>
    <w:rsid w:val="00E64077"/>
    <w:rsid w:val="00E669BB"/>
    <w:rsid w:val="00E85CD4"/>
    <w:rsid w:val="00E85F45"/>
    <w:rsid w:val="00E869EE"/>
    <w:rsid w:val="00E928FF"/>
    <w:rsid w:val="00E93766"/>
    <w:rsid w:val="00E939A0"/>
    <w:rsid w:val="00EA131E"/>
    <w:rsid w:val="00EA1C44"/>
    <w:rsid w:val="00EA22EE"/>
    <w:rsid w:val="00EC404E"/>
    <w:rsid w:val="00EC6F66"/>
    <w:rsid w:val="00ED0D06"/>
    <w:rsid w:val="00ED2286"/>
    <w:rsid w:val="00ED70E5"/>
    <w:rsid w:val="00EE019D"/>
    <w:rsid w:val="00EE40B0"/>
    <w:rsid w:val="00EE46EF"/>
    <w:rsid w:val="00EE4D29"/>
    <w:rsid w:val="00EF7745"/>
    <w:rsid w:val="00EF7F1B"/>
    <w:rsid w:val="00F0185F"/>
    <w:rsid w:val="00F0233B"/>
    <w:rsid w:val="00F02D6B"/>
    <w:rsid w:val="00F069DD"/>
    <w:rsid w:val="00F15C7C"/>
    <w:rsid w:val="00F23EB7"/>
    <w:rsid w:val="00F248AA"/>
    <w:rsid w:val="00F25C20"/>
    <w:rsid w:val="00F26090"/>
    <w:rsid w:val="00F335DA"/>
    <w:rsid w:val="00F34205"/>
    <w:rsid w:val="00F4565E"/>
    <w:rsid w:val="00F47B2A"/>
    <w:rsid w:val="00F53EAA"/>
    <w:rsid w:val="00F542E5"/>
    <w:rsid w:val="00F54EF2"/>
    <w:rsid w:val="00F6177D"/>
    <w:rsid w:val="00F71B1D"/>
    <w:rsid w:val="00F72F08"/>
    <w:rsid w:val="00F73213"/>
    <w:rsid w:val="00F7510E"/>
    <w:rsid w:val="00F7756A"/>
    <w:rsid w:val="00F80CD4"/>
    <w:rsid w:val="00F824AA"/>
    <w:rsid w:val="00F97BC4"/>
    <w:rsid w:val="00FA4EB9"/>
    <w:rsid w:val="00FB0CF1"/>
    <w:rsid w:val="00FB10BE"/>
    <w:rsid w:val="00FB67A6"/>
    <w:rsid w:val="00FB7349"/>
    <w:rsid w:val="00FC2830"/>
    <w:rsid w:val="00FD102D"/>
    <w:rsid w:val="00FE052A"/>
    <w:rsid w:val="00FE17F4"/>
    <w:rsid w:val="00FE23EA"/>
    <w:rsid w:val="00FE357F"/>
    <w:rsid w:val="00FE42FB"/>
    <w:rsid w:val="00FE4AB3"/>
    <w:rsid w:val="00FE5D2A"/>
    <w:rsid w:val="00FE7064"/>
    <w:rsid w:val="00FE73EF"/>
    <w:rsid w:val="00FE7ADB"/>
    <w:rsid w:val="00FE7B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0291298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2">
    <w:name w:val="heading 2"/>
    <w:basedOn w:val="Normal"/>
    <w:next w:val="Normal"/>
    <w:qFormat/>
    <w:rsid w:val="00B57ECA"/>
    <w:pPr>
      <w:keepNext/>
      <w:outlineLvl w:val="1"/>
    </w:pPr>
    <w:rPr>
      <w:rFonts w:ascii="Arial" w:hAnsi="Arial" w:cs="Arial"/>
      <w:b/>
      <w:i/>
      <w:sz w:val="20"/>
      <w:szCs w:val="20"/>
    </w:rPr>
  </w:style>
  <w:style w:type="paragraph" w:styleId="Heading3">
    <w:name w:val="heading 3"/>
    <w:basedOn w:val="Normal"/>
    <w:next w:val="Normal"/>
    <w:link w:val="Heading3Char"/>
    <w:qFormat/>
    <w:rsid w:val="001A770B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0B26F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8723D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723D4"/>
    <w:pPr>
      <w:tabs>
        <w:tab w:val="center" w:pos="4320"/>
        <w:tab w:val="right" w:pos="8640"/>
      </w:tabs>
    </w:pPr>
  </w:style>
  <w:style w:type="paragraph" w:customStyle="1" w:styleId="NormalArial">
    <w:name w:val="Normal + Arial"/>
    <w:aliases w:val="10 pt"/>
    <w:basedOn w:val="Normal"/>
    <w:rsid w:val="00B57ECA"/>
    <w:rPr>
      <w:rFonts w:ascii="Arial" w:hAnsi="Arial" w:cs="Arial"/>
      <w:sz w:val="20"/>
      <w:szCs w:val="20"/>
    </w:rPr>
  </w:style>
  <w:style w:type="character" w:styleId="LineNumber">
    <w:name w:val="line number"/>
    <w:basedOn w:val="DefaultParagraphFont"/>
    <w:rsid w:val="00A70CFF"/>
  </w:style>
  <w:style w:type="character" w:customStyle="1" w:styleId="Heading3Char">
    <w:name w:val="Heading 3 Char"/>
    <w:link w:val="Heading3"/>
    <w:semiHidden/>
    <w:rsid w:val="001A770B"/>
    <w:rPr>
      <w:rFonts w:ascii="Calibri Light" w:eastAsia="Times New Roman" w:hAnsi="Calibri Light" w:cs="Times New Roman"/>
      <w:b/>
      <w:bCs/>
      <w:sz w:val="26"/>
      <w:szCs w:val="26"/>
    </w:rPr>
  </w:style>
  <w:style w:type="paragraph" w:styleId="BalloonText">
    <w:name w:val="Balloon Text"/>
    <w:basedOn w:val="Normal"/>
    <w:link w:val="BalloonTextChar"/>
    <w:rsid w:val="0000331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00331F"/>
    <w:rPr>
      <w:rFonts w:ascii="Segoe UI" w:hAnsi="Segoe UI" w:cs="Segoe UI"/>
      <w:sz w:val="18"/>
      <w:szCs w:val="18"/>
    </w:rPr>
  </w:style>
  <w:style w:type="character" w:styleId="CommentReference">
    <w:name w:val="annotation reference"/>
    <w:rsid w:val="00553D40"/>
    <w:rPr>
      <w:sz w:val="16"/>
      <w:szCs w:val="16"/>
    </w:rPr>
  </w:style>
  <w:style w:type="paragraph" w:styleId="CommentText">
    <w:name w:val="annotation text"/>
    <w:basedOn w:val="Normal"/>
    <w:link w:val="CommentTextChar"/>
    <w:rsid w:val="00553D4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553D40"/>
  </w:style>
  <w:style w:type="paragraph" w:styleId="CommentSubject">
    <w:name w:val="annotation subject"/>
    <w:basedOn w:val="CommentText"/>
    <w:next w:val="CommentText"/>
    <w:link w:val="CommentSubjectChar"/>
    <w:rsid w:val="00553D40"/>
    <w:rPr>
      <w:b/>
      <w:bCs/>
    </w:rPr>
  </w:style>
  <w:style w:type="character" w:customStyle="1" w:styleId="CommentSubjectChar">
    <w:name w:val="Comment Subject Char"/>
    <w:link w:val="CommentSubject"/>
    <w:rsid w:val="00553D40"/>
    <w:rPr>
      <w:b/>
      <w:bCs/>
    </w:rPr>
  </w:style>
  <w:style w:type="character" w:customStyle="1" w:styleId="HeaderChar">
    <w:name w:val="Header Char"/>
    <w:link w:val="Header"/>
    <w:uiPriority w:val="99"/>
    <w:rsid w:val="008E16CD"/>
    <w:rPr>
      <w:sz w:val="24"/>
      <w:szCs w:val="24"/>
    </w:rPr>
  </w:style>
  <w:style w:type="character" w:styleId="Hyperlink">
    <w:name w:val="Hyperlink"/>
    <w:basedOn w:val="DefaultParagraphFont"/>
    <w:rsid w:val="00CF60C5"/>
    <w:rPr>
      <w:color w:val="0563C1" w:themeColor="hyperlink"/>
      <w:u w:val="single"/>
    </w:rPr>
  </w:style>
  <w:style w:type="paragraph" w:styleId="ListParagraph">
    <w:name w:val="List Paragraph"/>
    <w:basedOn w:val="Normal"/>
    <w:uiPriority w:val="72"/>
    <w:qFormat/>
    <w:rsid w:val="002B6364"/>
    <w:pPr>
      <w:ind w:left="720"/>
      <w:contextualSpacing/>
    </w:pPr>
  </w:style>
  <w:style w:type="character" w:styleId="UnresolvedMention">
    <w:name w:val="Unresolved Mention"/>
    <w:basedOn w:val="DefaultParagraphFont"/>
    <w:rsid w:val="00E30B14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057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55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57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55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12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9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67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29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3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43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86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9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83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82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73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00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mailto:v.charnarutski@gmail.com" TargetMode="External"/><Relationship Id="rId1" Type="http://schemas.openxmlformats.org/officeDocument/2006/relationships/hyperlink" Target="http://www.viktarx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DD2337-E0D7-6445-BE01-C01E7D6135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279</Words>
  <Characters>159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ktar Charnarutski Resume</vt:lpstr>
    </vt:vector>
  </TitlesOfParts>
  <Company/>
  <LinksUpToDate>false</LinksUpToDate>
  <CharactersWithSpaces>1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ktar Charnarutski Resume</dc:title>
  <dc:subject/>
  <dc:creator>Viktar Charnarutski</dc:creator>
  <cp:keywords/>
  <dc:description/>
  <cp:lastModifiedBy>Viktar Charnarutski</cp:lastModifiedBy>
  <cp:revision>9</cp:revision>
  <cp:lastPrinted>2017-04-12T22:56:00Z</cp:lastPrinted>
  <dcterms:created xsi:type="dcterms:W3CDTF">2018-04-09T22:25:00Z</dcterms:created>
  <dcterms:modified xsi:type="dcterms:W3CDTF">2018-09-08T02:07:00Z</dcterms:modified>
</cp:coreProperties>
</file>